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3FD2F2" w14:textId="08A77F29" w:rsidR="00F37993" w:rsidRPr="00284EE4" w:rsidRDefault="00636F28" w:rsidP="00E75826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before="100" w:after="0" w:line="240" w:lineRule="auto"/>
        <w:rPr>
          <w:b/>
          <w:sz w:val="32"/>
          <w:szCs w:val="32"/>
        </w:rPr>
      </w:pPr>
      <w:r w:rsidRPr="00241B7D">
        <w:rPr>
          <w:sz w:val="32"/>
          <w:szCs w:val="32"/>
        </w:rPr>
        <w:t xml:space="preserve">Who is </w:t>
      </w:r>
      <w:r w:rsidR="00F37993" w:rsidRPr="00241B7D">
        <w:rPr>
          <w:sz w:val="32"/>
          <w:szCs w:val="32"/>
        </w:rPr>
        <w:t>this permit for</w:t>
      </w:r>
      <w:r w:rsidR="00211A22" w:rsidRPr="00241B7D">
        <w:rPr>
          <w:sz w:val="32"/>
          <w:szCs w:val="32"/>
        </w:rPr>
        <w:t>?</w:t>
      </w:r>
      <w:r w:rsidR="00DB3662" w:rsidRPr="001E19C1">
        <w:rPr>
          <w:b/>
          <w:sz w:val="36"/>
          <w:szCs w:val="36"/>
        </w:rPr>
        <w:t xml:space="preserve"> </w:t>
      </w:r>
      <w:r w:rsidR="00284EE4" w:rsidRPr="00C9514E">
        <w:rPr>
          <w:b/>
          <w:sz w:val="32"/>
          <w:szCs w:val="32"/>
        </w:rPr>
        <w:t>N</w:t>
      </w:r>
      <w:r w:rsidR="00AA74BD" w:rsidRPr="00C9514E">
        <w:rPr>
          <w:b/>
          <w:sz w:val="32"/>
          <w:szCs w:val="32"/>
        </w:rPr>
        <w:t>on-resident</w:t>
      </w:r>
      <w:r w:rsidR="00284EE4" w:rsidRPr="00C9514E">
        <w:rPr>
          <w:b/>
          <w:sz w:val="32"/>
          <w:szCs w:val="32"/>
        </w:rPr>
        <w:t xml:space="preserve"> of Laguna Beach</w:t>
      </w:r>
      <w:r w:rsidR="00AA74BD" w:rsidRPr="00C9514E">
        <w:rPr>
          <w:b/>
          <w:sz w:val="32"/>
          <w:szCs w:val="32"/>
        </w:rPr>
        <w:t xml:space="preserve">, age 65 years </w:t>
      </w:r>
      <w:r w:rsidR="00E70D36">
        <w:rPr>
          <w:b/>
          <w:sz w:val="32"/>
          <w:szCs w:val="32"/>
        </w:rPr>
        <w:t>and</w:t>
      </w:r>
      <w:r w:rsidR="001E19C1" w:rsidRPr="00C9514E">
        <w:rPr>
          <w:b/>
          <w:sz w:val="32"/>
          <w:szCs w:val="32"/>
        </w:rPr>
        <w:t xml:space="preserve"> older</w:t>
      </w:r>
      <w:r w:rsidR="0064285E">
        <w:rPr>
          <w:b/>
          <w:sz w:val="32"/>
          <w:szCs w:val="32"/>
        </w:rPr>
        <w:t xml:space="preserve"> OR Military Veteran.</w:t>
      </w:r>
    </w:p>
    <w:p w14:paraId="3B8C5E03" w14:textId="32412D0D" w:rsidR="00306A5B" w:rsidRPr="00972FD0" w:rsidRDefault="00211A22" w:rsidP="00E75826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before="80" w:after="0" w:line="240" w:lineRule="auto"/>
        <w:rPr>
          <w:b/>
          <w:sz w:val="36"/>
          <w:szCs w:val="36"/>
        </w:rPr>
      </w:pPr>
      <w:r w:rsidRPr="00241B7D">
        <w:rPr>
          <w:sz w:val="32"/>
          <w:szCs w:val="32"/>
        </w:rPr>
        <w:t>When is it valid?</w:t>
      </w:r>
      <w:r w:rsidRPr="00972FD0">
        <w:rPr>
          <w:b/>
          <w:sz w:val="36"/>
          <w:szCs w:val="36"/>
        </w:rPr>
        <w:t xml:space="preserve"> </w:t>
      </w:r>
      <w:r w:rsidR="00260BF8">
        <w:rPr>
          <w:b/>
          <w:sz w:val="36"/>
          <w:szCs w:val="36"/>
        </w:rPr>
        <w:t>August 1, 2024 – July 31, 2025</w:t>
      </w:r>
    </w:p>
    <w:p w14:paraId="12FF799A" w14:textId="45783648" w:rsidR="00211A22" w:rsidRPr="00972FD0" w:rsidRDefault="00211A22" w:rsidP="00E75826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before="80" w:after="0" w:line="240" w:lineRule="auto"/>
        <w:rPr>
          <w:b/>
          <w:sz w:val="36"/>
          <w:szCs w:val="36"/>
        </w:rPr>
      </w:pPr>
      <w:r w:rsidRPr="00241B7D">
        <w:rPr>
          <w:sz w:val="32"/>
          <w:szCs w:val="32"/>
        </w:rPr>
        <w:t>How much does it cost?</w:t>
      </w:r>
      <w:r w:rsidRPr="001E19C1">
        <w:rPr>
          <w:b/>
          <w:sz w:val="36"/>
          <w:szCs w:val="36"/>
        </w:rPr>
        <w:t xml:space="preserve"> </w:t>
      </w:r>
      <w:r w:rsidR="001E19C1" w:rsidRPr="00241B7D">
        <w:rPr>
          <w:b/>
          <w:sz w:val="36"/>
          <w:szCs w:val="36"/>
        </w:rPr>
        <w:t>$</w:t>
      </w:r>
      <w:r w:rsidR="00095702">
        <w:rPr>
          <w:b/>
          <w:sz w:val="36"/>
          <w:szCs w:val="36"/>
        </w:rPr>
        <w:t>200</w:t>
      </w:r>
      <w:r w:rsidR="00E65421">
        <w:rPr>
          <w:b/>
          <w:sz w:val="36"/>
          <w:szCs w:val="36"/>
        </w:rPr>
        <w:t xml:space="preserve"> </w:t>
      </w:r>
      <w:r w:rsidR="00E65421" w:rsidRPr="00CE2669">
        <w:rPr>
          <w:b/>
          <w:bCs/>
          <w:sz w:val="24"/>
          <w:szCs w:val="24"/>
        </w:rPr>
        <w:t>Permits are prorated once on February 1, 202</w:t>
      </w:r>
      <w:r w:rsidR="00260BF8">
        <w:rPr>
          <w:b/>
          <w:bCs/>
          <w:sz w:val="24"/>
          <w:szCs w:val="24"/>
        </w:rPr>
        <w:t>5</w:t>
      </w:r>
      <w:r w:rsidR="00E65421" w:rsidRPr="00CE2669">
        <w:rPr>
          <w:b/>
          <w:bCs/>
          <w:sz w:val="24"/>
          <w:szCs w:val="24"/>
        </w:rPr>
        <w:t xml:space="preserve"> </w:t>
      </w:r>
      <w:r w:rsidR="00E65421">
        <w:rPr>
          <w:b/>
          <w:bCs/>
          <w:sz w:val="24"/>
          <w:szCs w:val="24"/>
        </w:rPr>
        <w:t xml:space="preserve">to </w:t>
      </w:r>
      <w:r w:rsidR="00E65421" w:rsidRPr="00CE2669">
        <w:rPr>
          <w:b/>
          <w:bCs/>
          <w:sz w:val="24"/>
          <w:szCs w:val="24"/>
        </w:rPr>
        <w:t>$</w:t>
      </w:r>
      <w:r w:rsidR="00E65421">
        <w:rPr>
          <w:b/>
          <w:bCs/>
          <w:sz w:val="24"/>
          <w:szCs w:val="24"/>
        </w:rPr>
        <w:t>100</w:t>
      </w:r>
    </w:p>
    <w:p w14:paraId="144C5003" w14:textId="77777777" w:rsidR="00491AC7" w:rsidRPr="00355CF8" w:rsidRDefault="00491AC7" w:rsidP="00893DBF">
      <w:pPr>
        <w:spacing w:before="80" w:after="0" w:line="240" w:lineRule="auto"/>
        <w:jc w:val="both"/>
        <w:rPr>
          <w:b/>
          <w:sz w:val="20"/>
          <w:szCs w:val="20"/>
          <w:u w:val="single"/>
        </w:rPr>
      </w:pPr>
    </w:p>
    <w:p w14:paraId="4EA64C72" w14:textId="77777777" w:rsidR="008245FB" w:rsidRPr="00FA5681" w:rsidRDefault="008245FB" w:rsidP="00893DBF">
      <w:pPr>
        <w:spacing w:before="80" w:after="0" w:line="240" w:lineRule="auto"/>
        <w:jc w:val="both"/>
        <w:rPr>
          <w:b/>
          <w:sz w:val="28"/>
          <w:u w:val="single"/>
        </w:rPr>
      </w:pPr>
      <w:r w:rsidRPr="00FA5681">
        <w:rPr>
          <w:b/>
          <w:sz w:val="28"/>
          <w:u w:val="single"/>
        </w:rPr>
        <w:t>Permit Uses</w:t>
      </w:r>
      <w:r w:rsidR="006C2308" w:rsidRPr="00FA5681">
        <w:rPr>
          <w:b/>
          <w:sz w:val="28"/>
          <w:u w:val="single"/>
        </w:rPr>
        <w:t>:</w:t>
      </w:r>
    </w:p>
    <w:p w14:paraId="5CCF8495" w14:textId="77777777" w:rsidR="008245FB" w:rsidRPr="005A030E" w:rsidRDefault="008245FB" w:rsidP="008245FB">
      <w:pPr>
        <w:spacing w:after="0" w:line="240" w:lineRule="auto"/>
        <w:jc w:val="both"/>
        <w:rPr>
          <w:rFonts w:asciiTheme="minorHAnsi" w:eastAsia="Times New Roman" w:hAnsiTheme="minorHAnsi" w:cstheme="minorHAnsi"/>
        </w:rPr>
      </w:pPr>
      <w:r w:rsidRPr="005A030E">
        <w:rPr>
          <w:rFonts w:asciiTheme="minorHAnsi" w:eastAsia="Times New Roman" w:hAnsiTheme="minorHAnsi" w:cstheme="minorHAnsi"/>
        </w:rPr>
        <w:t>Permits allow for parking at eligible meters throughout the City</w:t>
      </w:r>
      <w:r w:rsidR="005E7526">
        <w:rPr>
          <w:rFonts w:asciiTheme="minorHAnsi" w:eastAsia="Times New Roman" w:hAnsiTheme="minorHAnsi" w:cstheme="minorHAnsi"/>
        </w:rPr>
        <w:t xml:space="preserve"> without depositing payment </w:t>
      </w:r>
      <w:r w:rsidRPr="005A030E">
        <w:rPr>
          <w:rFonts w:asciiTheme="minorHAnsi" w:eastAsia="Times New Roman" w:hAnsiTheme="minorHAnsi" w:cstheme="minorHAnsi"/>
        </w:rPr>
        <w:t xml:space="preserve">into </w:t>
      </w:r>
      <w:r w:rsidR="005E7526">
        <w:rPr>
          <w:rFonts w:asciiTheme="minorHAnsi" w:eastAsia="Times New Roman" w:hAnsiTheme="minorHAnsi" w:cstheme="minorHAnsi"/>
        </w:rPr>
        <w:t xml:space="preserve">the </w:t>
      </w:r>
      <w:r w:rsidRPr="005A030E">
        <w:rPr>
          <w:rFonts w:asciiTheme="minorHAnsi" w:eastAsia="Times New Roman" w:hAnsiTheme="minorHAnsi" w:cstheme="minorHAnsi"/>
        </w:rPr>
        <w:t xml:space="preserve">meter.  </w:t>
      </w:r>
    </w:p>
    <w:p w14:paraId="201E39CC" w14:textId="5B61A702" w:rsidR="008245FB" w:rsidRPr="006E0CC6" w:rsidRDefault="008245FB" w:rsidP="008245FB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0CC6">
        <w:rPr>
          <w:rFonts w:asciiTheme="minorHAnsi" w:eastAsia="Times New Roman" w:hAnsiTheme="minorHAnsi" w:cstheme="minorHAnsi"/>
          <w:b/>
          <w:sz w:val="24"/>
          <w:szCs w:val="24"/>
        </w:rPr>
        <w:t>All City meters are eligible</w:t>
      </w:r>
      <w:r w:rsidR="007569F1">
        <w:rPr>
          <w:rFonts w:asciiTheme="minorHAnsi" w:eastAsia="Times New Roman" w:hAnsiTheme="minorHAnsi" w:cstheme="minorHAnsi"/>
          <w:b/>
          <w:sz w:val="24"/>
          <w:szCs w:val="24"/>
        </w:rPr>
        <w:t>*</w:t>
      </w:r>
    </w:p>
    <w:p w14:paraId="429C0FA4" w14:textId="77777777" w:rsidR="008245FB" w:rsidRPr="00C9514E" w:rsidRDefault="008245FB" w:rsidP="008245FB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Theme="minorHAnsi" w:eastAsia="Times New Roman" w:hAnsiTheme="minorHAnsi" w:cstheme="minorHAnsi"/>
          <w:b/>
          <w:sz w:val="24"/>
        </w:rPr>
      </w:pPr>
      <w:r w:rsidRPr="00C9514E">
        <w:rPr>
          <w:b/>
          <w:sz w:val="24"/>
        </w:rPr>
        <w:t>Parking is limited to the maximum time indicated on the meter (3 hours, 2 hours, 1 hour, etc.)</w:t>
      </w:r>
    </w:p>
    <w:p w14:paraId="7810D9D2" w14:textId="4CFB7085" w:rsidR="008245FB" w:rsidRPr="005A030E" w:rsidRDefault="007569F1" w:rsidP="008245FB">
      <w:pPr>
        <w:pStyle w:val="ListParagraph"/>
        <w:numPr>
          <w:ilvl w:val="1"/>
          <w:numId w:val="7"/>
        </w:numPr>
        <w:spacing w:after="0" w:line="240" w:lineRule="auto"/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*</w:t>
      </w:r>
      <w:r w:rsidR="008245FB" w:rsidRPr="005A030E">
        <w:rPr>
          <w:rFonts w:asciiTheme="minorHAnsi" w:eastAsia="Times New Roman" w:hAnsiTheme="minorHAnsi" w:cstheme="minorHAnsi"/>
        </w:rPr>
        <w:t xml:space="preserve">Exception: </w:t>
      </w:r>
      <w:r w:rsidR="0099217A" w:rsidRPr="005A030E">
        <w:rPr>
          <w:rFonts w:asciiTheme="minorHAnsi" w:eastAsia="Times New Roman" w:hAnsiTheme="minorHAnsi" w:cstheme="minorHAnsi"/>
        </w:rPr>
        <w:t>Permit</w:t>
      </w:r>
      <w:r w:rsidR="00192587" w:rsidRPr="005A030E">
        <w:rPr>
          <w:rFonts w:asciiTheme="minorHAnsi" w:eastAsia="Times New Roman" w:hAnsiTheme="minorHAnsi" w:cstheme="minorHAnsi"/>
        </w:rPr>
        <w:t>s</w:t>
      </w:r>
      <w:r w:rsidR="0099217A" w:rsidRPr="005A030E">
        <w:rPr>
          <w:rFonts w:asciiTheme="minorHAnsi" w:eastAsia="Times New Roman" w:hAnsiTheme="minorHAnsi" w:cstheme="minorHAnsi"/>
        </w:rPr>
        <w:t xml:space="preserve"> not valid at m</w:t>
      </w:r>
      <w:r w:rsidR="008245FB" w:rsidRPr="005A030E">
        <w:rPr>
          <w:rFonts w:asciiTheme="minorHAnsi" w:eastAsia="Times New Roman" w:hAnsiTheme="minorHAnsi" w:cstheme="minorHAnsi"/>
        </w:rPr>
        <w:t xml:space="preserve">eters on Laguna Canyon Road north of Forest Avenue and the adjacent Frontage Road during the </w:t>
      </w:r>
      <w:r w:rsidR="008245FB" w:rsidRPr="00C9514E">
        <w:rPr>
          <w:rFonts w:asciiTheme="minorHAnsi" w:eastAsia="Times New Roman" w:hAnsiTheme="minorHAnsi" w:cstheme="minorHAnsi"/>
        </w:rPr>
        <w:t>summer festival season</w:t>
      </w:r>
      <w:r w:rsidR="009C1E69">
        <w:rPr>
          <w:rFonts w:asciiTheme="minorHAnsi" w:eastAsia="Times New Roman" w:hAnsiTheme="minorHAnsi" w:cstheme="minorHAnsi"/>
        </w:rPr>
        <w:t xml:space="preserve"> (Late June to Labor Day).</w:t>
      </w:r>
    </w:p>
    <w:p w14:paraId="398145ED" w14:textId="20F1DF64" w:rsidR="008245FB" w:rsidRPr="00491AC7" w:rsidRDefault="007569F1" w:rsidP="00491AC7">
      <w:pPr>
        <w:pStyle w:val="ListParagraph"/>
        <w:numPr>
          <w:ilvl w:val="1"/>
          <w:numId w:val="7"/>
        </w:numPr>
        <w:spacing w:after="0" w:line="240" w:lineRule="auto"/>
        <w:jc w:val="both"/>
        <w:rPr>
          <w:rFonts w:asciiTheme="minorHAnsi" w:eastAsia="Times New Roman" w:hAnsiTheme="minorHAnsi" w:cstheme="minorHAnsi"/>
        </w:rPr>
      </w:pPr>
      <w:r w:rsidRPr="00491AC7">
        <w:rPr>
          <w:rFonts w:asciiTheme="minorHAnsi" w:eastAsia="Times New Roman" w:hAnsiTheme="minorHAnsi" w:cstheme="minorHAnsi"/>
        </w:rPr>
        <w:t>*</w:t>
      </w:r>
      <w:r w:rsidR="008245FB" w:rsidRPr="00491AC7">
        <w:rPr>
          <w:rFonts w:asciiTheme="minorHAnsi" w:eastAsia="Times New Roman" w:hAnsiTheme="minorHAnsi" w:cstheme="minorHAnsi"/>
        </w:rPr>
        <w:t>Exception: Permits are always valid at meters adjacent to the dog park.</w:t>
      </w:r>
    </w:p>
    <w:p w14:paraId="37D06397" w14:textId="2A90661D" w:rsidR="00491AC7" w:rsidRPr="00491AC7" w:rsidRDefault="00491AC7" w:rsidP="00491AC7">
      <w:pPr>
        <w:pStyle w:val="ListParagraph"/>
        <w:spacing w:after="0" w:line="240" w:lineRule="auto"/>
        <w:jc w:val="both"/>
        <w:rPr>
          <w:rFonts w:asciiTheme="minorHAnsi" w:eastAsia="Times New Roman" w:hAnsiTheme="minorHAnsi" w:cstheme="minorHAnsi"/>
          <w:b/>
          <w:sz w:val="24"/>
        </w:rPr>
      </w:pPr>
    </w:p>
    <w:p w14:paraId="376CDCBF" w14:textId="42694FEB" w:rsidR="002E3E28" w:rsidRDefault="008245FB" w:rsidP="00DA4EE9">
      <w:pPr>
        <w:pStyle w:val="ListParagraph"/>
        <w:numPr>
          <w:ilvl w:val="0"/>
          <w:numId w:val="29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CD1E18">
        <w:rPr>
          <w:rFonts w:asciiTheme="minorHAnsi" w:eastAsia="Times New Roman" w:hAnsiTheme="minorHAnsi" w:cstheme="minorHAnsi"/>
          <w:sz w:val="24"/>
          <w:szCs w:val="24"/>
        </w:rPr>
        <w:t xml:space="preserve">Permits allow for parking at eligible City Pay Parking Lots without depositing payment into the ticket machine for up to 3 hours.  </w:t>
      </w:r>
    </w:p>
    <w:p w14:paraId="71DF8B20" w14:textId="77777777" w:rsidR="00DA4EE9" w:rsidRPr="00DA4EE9" w:rsidRDefault="00DA4EE9" w:rsidP="00DA4EE9">
      <w:pPr>
        <w:spacing w:after="0" w:line="240" w:lineRule="auto"/>
        <w:ind w:left="360"/>
        <w:rPr>
          <w:rFonts w:asciiTheme="minorHAnsi" w:eastAsia="Times New Roman" w:hAnsiTheme="minorHAnsi" w:cstheme="minorHAnsi"/>
          <w:sz w:val="10"/>
          <w:szCs w:val="10"/>
        </w:rPr>
      </w:pPr>
    </w:p>
    <w:p w14:paraId="50895E5D" w14:textId="357339B8" w:rsidR="008245FB" w:rsidRPr="00241B7D" w:rsidRDefault="008245FB" w:rsidP="008245FB">
      <w:pPr>
        <w:spacing w:after="0" w:line="240" w:lineRule="auto"/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 w:rsidRPr="00241B7D">
        <w:rPr>
          <w:rFonts w:asciiTheme="minorHAnsi" w:eastAsia="Times New Roman" w:hAnsiTheme="minorHAnsi" w:cstheme="minorHAnsi"/>
          <w:b/>
          <w:bCs/>
          <w:sz w:val="24"/>
          <w:szCs w:val="24"/>
        </w:rPr>
        <w:t>The following City Pay Parking Lots are eligible:</w:t>
      </w:r>
    </w:p>
    <w:p w14:paraId="40F5ECB4" w14:textId="6442309B" w:rsidR="00241B7D" w:rsidRPr="00DA4EE9" w:rsidRDefault="00241B7D" w:rsidP="009F1BA4">
      <w:pPr>
        <w:spacing w:after="0" w:line="240" w:lineRule="auto"/>
        <w:rPr>
          <w:rFonts w:asciiTheme="minorHAnsi" w:eastAsia="Times New Roman" w:hAnsiTheme="minorHAnsi" w:cstheme="minorHAnsi"/>
          <w:b/>
          <w:sz w:val="10"/>
          <w:szCs w:val="10"/>
        </w:rPr>
        <w:sectPr w:rsidR="00241B7D" w:rsidRPr="00DA4EE9" w:rsidSect="00AA185D">
          <w:headerReference w:type="default" r:id="rId8"/>
          <w:footerReference w:type="default" r:id="rId9"/>
          <w:pgSz w:w="12240" w:h="15840"/>
          <w:pgMar w:top="1440" w:right="1080" w:bottom="1440" w:left="1080" w:header="720" w:footer="288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</w:p>
    <w:p w14:paraId="358683D7" w14:textId="031250A7" w:rsidR="008245FB" w:rsidRPr="0074699E" w:rsidRDefault="00B06BC3" w:rsidP="00241B7D">
      <w:pPr>
        <w:spacing w:before="120" w:after="0" w:line="240" w:lineRule="auto"/>
        <w:contextualSpacing/>
        <w:rPr>
          <w:rFonts w:asciiTheme="minorHAnsi" w:eastAsia="Times New Roman" w:hAnsiTheme="minorHAnsi" w:cstheme="minorHAnsi"/>
          <w:b/>
        </w:rPr>
      </w:pPr>
      <w:r w:rsidRPr="0074699E">
        <w:rPr>
          <w:rFonts w:asciiTheme="minorHAnsi" w:eastAsia="Times New Roman" w:hAnsiTheme="minorHAnsi" w:cstheme="minorHAnsi"/>
          <w:b/>
        </w:rPr>
        <w:t>Lot 1</w:t>
      </w:r>
      <w:r w:rsidR="008245FB" w:rsidRPr="0074699E">
        <w:rPr>
          <w:rFonts w:asciiTheme="minorHAnsi" w:eastAsia="Times New Roman" w:hAnsiTheme="minorHAnsi" w:cstheme="minorHAnsi"/>
          <w:b/>
        </w:rPr>
        <w:t xml:space="preserve"> - 226 Broadway St</w:t>
      </w:r>
      <w:r w:rsidR="009F1BA4">
        <w:rPr>
          <w:rFonts w:asciiTheme="minorHAnsi" w:eastAsia="Times New Roman" w:hAnsiTheme="minorHAnsi" w:cstheme="minorHAnsi"/>
          <w:b/>
        </w:rPr>
        <w:t>.</w:t>
      </w:r>
    </w:p>
    <w:p w14:paraId="047CAFC4" w14:textId="2F624F20" w:rsidR="00B06BC3" w:rsidRPr="0074699E" w:rsidRDefault="00B06BC3" w:rsidP="00241B7D">
      <w:pPr>
        <w:spacing w:after="0" w:line="240" w:lineRule="auto"/>
        <w:contextualSpacing/>
        <w:rPr>
          <w:rFonts w:asciiTheme="minorHAnsi" w:eastAsia="Times New Roman" w:hAnsiTheme="minorHAnsi" w:cstheme="minorHAnsi"/>
          <w:b/>
        </w:rPr>
      </w:pPr>
      <w:r w:rsidRPr="0074699E">
        <w:rPr>
          <w:rFonts w:asciiTheme="minorHAnsi" w:eastAsia="Times New Roman" w:hAnsiTheme="minorHAnsi" w:cstheme="minorHAnsi"/>
          <w:b/>
        </w:rPr>
        <w:t>Lot 2 - 322 Forest Ave</w:t>
      </w:r>
      <w:r w:rsidR="009F1BA4">
        <w:rPr>
          <w:rFonts w:asciiTheme="minorHAnsi" w:eastAsia="Times New Roman" w:hAnsiTheme="minorHAnsi" w:cstheme="minorHAnsi"/>
          <w:b/>
        </w:rPr>
        <w:t>.</w:t>
      </w:r>
    </w:p>
    <w:p w14:paraId="3E6FB1D1" w14:textId="22412DD7" w:rsidR="008245FB" w:rsidRDefault="00B06BC3" w:rsidP="00241B7D">
      <w:pPr>
        <w:spacing w:after="0" w:line="240" w:lineRule="auto"/>
        <w:contextualSpacing/>
        <w:rPr>
          <w:rFonts w:asciiTheme="minorHAnsi" w:eastAsia="Times New Roman" w:hAnsiTheme="minorHAnsi" w:cstheme="minorHAnsi"/>
          <w:b/>
        </w:rPr>
      </w:pPr>
      <w:r w:rsidRPr="0074699E">
        <w:rPr>
          <w:rFonts w:asciiTheme="minorHAnsi" w:eastAsia="Times New Roman" w:hAnsiTheme="minorHAnsi" w:cstheme="minorHAnsi"/>
          <w:b/>
        </w:rPr>
        <w:t>Lot 3</w:t>
      </w:r>
      <w:r w:rsidR="008245FB" w:rsidRPr="0074699E">
        <w:rPr>
          <w:rFonts w:asciiTheme="minorHAnsi" w:eastAsia="Times New Roman" w:hAnsiTheme="minorHAnsi" w:cstheme="minorHAnsi"/>
          <w:b/>
        </w:rPr>
        <w:t xml:space="preserve"> - 225 Ocean Ave</w:t>
      </w:r>
      <w:r w:rsidR="009F1BA4">
        <w:rPr>
          <w:rFonts w:asciiTheme="minorHAnsi" w:eastAsia="Times New Roman" w:hAnsiTheme="minorHAnsi" w:cstheme="minorHAnsi"/>
          <w:b/>
        </w:rPr>
        <w:t>.</w:t>
      </w:r>
    </w:p>
    <w:p w14:paraId="295F1487" w14:textId="2EE820B8" w:rsidR="00241B7D" w:rsidRDefault="00241B7D" w:rsidP="00241B7D">
      <w:pPr>
        <w:spacing w:after="0" w:line="240" w:lineRule="auto"/>
        <w:contextualSpacing/>
        <w:rPr>
          <w:rFonts w:asciiTheme="minorHAnsi" w:eastAsia="Times New Roman" w:hAnsiTheme="minorHAnsi" w:cstheme="minorHAnsi"/>
          <w:b/>
        </w:rPr>
      </w:pPr>
      <w:r w:rsidRPr="0074699E">
        <w:rPr>
          <w:rFonts w:asciiTheme="minorHAnsi" w:eastAsia="Times New Roman" w:hAnsiTheme="minorHAnsi" w:cstheme="minorHAnsi"/>
          <w:b/>
        </w:rPr>
        <w:t>Lot 4 - 243 Ocean Ave</w:t>
      </w:r>
      <w:r>
        <w:rPr>
          <w:rFonts w:asciiTheme="minorHAnsi" w:eastAsia="Times New Roman" w:hAnsiTheme="minorHAnsi" w:cstheme="minorHAnsi"/>
          <w:b/>
        </w:rPr>
        <w:t>.</w:t>
      </w:r>
    </w:p>
    <w:p w14:paraId="4DA3FE91" w14:textId="5EB37EAD" w:rsidR="009F1BA4" w:rsidRDefault="009F1BA4" w:rsidP="00241B7D">
      <w:pPr>
        <w:spacing w:after="0" w:line="240" w:lineRule="auto"/>
        <w:contextualSpacing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L</w:t>
      </w:r>
      <w:r w:rsidR="00891FD3" w:rsidRPr="009F1BA4">
        <w:rPr>
          <w:rFonts w:asciiTheme="minorHAnsi" w:eastAsia="Times New Roman" w:hAnsiTheme="minorHAnsi" w:cstheme="minorHAnsi"/>
          <w:b/>
        </w:rPr>
        <w:t>ot 5</w:t>
      </w:r>
      <w:r w:rsidR="008245FB" w:rsidRPr="009F1BA4">
        <w:rPr>
          <w:rFonts w:asciiTheme="minorHAnsi" w:eastAsia="Times New Roman" w:hAnsiTheme="minorHAnsi" w:cstheme="minorHAnsi"/>
          <w:b/>
        </w:rPr>
        <w:t xml:space="preserve"> - 348 Glenneyre St</w:t>
      </w:r>
      <w:r>
        <w:rPr>
          <w:rFonts w:asciiTheme="minorHAnsi" w:eastAsia="Times New Roman" w:hAnsiTheme="minorHAnsi" w:cstheme="minorHAnsi"/>
          <w:b/>
        </w:rPr>
        <w:t>.</w:t>
      </w:r>
      <w:r w:rsidR="008245FB" w:rsidRPr="009F1BA4">
        <w:rPr>
          <w:rFonts w:asciiTheme="minorHAnsi" w:eastAsia="Times New Roman" w:hAnsiTheme="minorHAnsi" w:cstheme="minorHAnsi"/>
          <w:b/>
        </w:rPr>
        <w:t xml:space="preserve"> </w:t>
      </w:r>
    </w:p>
    <w:p w14:paraId="148028DA" w14:textId="7EA7FAEA" w:rsidR="008245FB" w:rsidRPr="0074699E" w:rsidRDefault="00891FD3" w:rsidP="00241B7D">
      <w:pPr>
        <w:spacing w:after="0" w:line="240" w:lineRule="auto"/>
        <w:contextualSpacing/>
        <w:rPr>
          <w:rFonts w:asciiTheme="minorHAnsi" w:eastAsia="Times New Roman" w:hAnsiTheme="minorHAnsi" w:cstheme="minorHAnsi"/>
          <w:b/>
        </w:rPr>
      </w:pPr>
      <w:r w:rsidRPr="0074699E">
        <w:rPr>
          <w:rFonts w:asciiTheme="minorHAnsi" w:eastAsia="Times New Roman" w:hAnsiTheme="minorHAnsi" w:cstheme="minorHAnsi"/>
          <w:b/>
        </w:rPr>
        <w:t>Lot 6</w:t>
      </w:r>
      <w:r w:rsidR="009F1BA4">
        <w:rPr>
          <w:rFonts w:asciiTheme="minorHAnsi" w:eastAsia="Times New Roman" w:hAnsiTheme="minorHAnsi" w:cstheme="minorHAnsi"/>
          <w:b/>
        </w:rPr>
        <w:t xml:space="preserve"> </w:t>
      </w:r>
      <w:r w:rsidR="008245FB" w:rsidRPr="0074699E">
        <w:rPr>
          <w:rFonts w:asciiTheme="minorHAnsi" w:eastAsia="Times New Roman" w:hAnsiTheme="minorHAnsi" w:cstheme="minorHAnsi"/>
          <w:b/>
        </w:rPr>
        <w:t>- 501 Glenneyre St</w:t>
      </w:r>
      <w:r w:rsidR="009F1BA4">
        <w:rPr>
          <w:rFonts w:asciiTheme="minorHAnsi" w:eastAsia="Times New Roman" w:hAnsiTheme="minorHAnsi" w:cstheme="minorHAnsi"/>
          <w:b/>
        </w:rPr>
        <w:t>.</w:t>
      </w:r>
    </w:p>
    <w:p w14:paraId="13ABDD88" w14:textId="2EB7FD0C" w:rsidR="008245FB" w:rsidRPr="0074699E" w:rsidRDefault="00891FD3" w:rsidP="00241B7D">
      <w:pPr>
        <w:spacing w:after="0" w:line="240" w:lineRule="auto"/>
        <w:contextualSpacing/>
        <w:rPr>
          <w:rFonts w:asciiTheme="minorHAnsi" w:eastAsia="Times New Roman" w:hAnsiTheme="minorHAnsi" w:cstheme="minorHAnsi"/>
          <w:b/>
        </w:rPr>
      </w:pPr>
      <w:r w:rsidRPr="0074699E">
        <w:rPr>
          <w:rFonts w:asciiTheme="minorHAnsi" w:eastAsia="Times New Roman" w:hAnsiTheme="minorHAnsi" w:cstheme="minorHAnsi"/>
          <w:b/>
        </w:rPr>
        <w:t>Lot</w:t>
      </w:r>
      <w:r w:rsidR="00372FDB" w:rsidRPr="0074699E">
        <w:rPr>
          <w:rFonts w:asciiTheme="minorHAnsi" w:eastAsia="Times New Roman" w:hAnsiTheme="minorHAnsi" w:cstheme="minorHAnsi"/>
          <w:b/>
        </w:rPr>
        <w:t>s</w:t>
      </w:r>
      <w:r w:rsidRPr="0074699E">
        <w:rPr>
          <w:rFonts w:asciiTheme="minorHAnsi" w:eastAsia="Times New Roman" w:hAnsiTheme="minorHAnsi" w:cstheme="minorHAnsi"/>
          <w:b/>
        </w:rPr>
        <w:t xml:space="preserve"> 7 &amp; 8</w:t>
      </w:r>
      <w:r w:rsidR="008245FB" w:rsidRPr="0074699E">
        <w:rPr>
          <w:rFonts w:asciiTheme="minorHAnsi" w:eastAsia="Times New Roman" w:hAnsiTheme="minorHAnsi" w:cstheme="minorHAnsi"/>
          <w:b/>
        </w:rPr>
        <w:t xml:space="preserve"> - 30801 Coast H</w:t>
      </w:r>
      <w:r w:rsidR="009F1BA4">
        <w:rPr>
          <w:rFonts w:asciiTheme="minorHAnsi" w:eastAsia="Times New Roman" w:hAnsiTheme="minorHAnsi" w:cstheme="minorHAnsi"/>
          <w:b/>
        </w:rPr>
        <w:t>wy</w:t>
      </w:r>
    </w:p>
    <w:p w14:paraId="0326D050" w14:textId="4F76CE93" w:rsidR="00241B7D" w:rsidRDefault="00891FD3" w:rsidP="00241B7D">
      <w:pPr>
        <w:spacing w:after="0" w:line="240" w:lineRule="auto"/>
        <w:contextualSpacing/>
        <w:rPr>
          <w:rFonts w:asciiTheme="minorHAnsi" w:eastAsia="Times New Roman" w:hAnsiTheme="minorHAnsi" w:cstheme="minorHAnsi"/>
          <w:b/>
        </w:rPr>
      </w:pPr>
      <w:r w:rsidRPr="0074699E">
        <w:rPr>
          <w:rFonts w:asciiTheme="minorHAnsi" w:eastAsia="Times New Roman" w:hAnsiTheme="minorHAnsi" w:cstheme="minorHAnsi"/>
          <w:b/>
        </w:rPr>
        <w:t>Lot 9</w:t>
      </w:r>
      <w:r w:rsidR="008245FB" w:rsidRPr="0074699E">
        <w:rPr>
          <w:rFonts w:asciiTheme="minorHAnsi" w:eastAsia="Times New Roman" w:hAnsiTheme="minorHAnsi" w:cstheme="minorHAnsi"/>
          <w:b/>
        </w:rPr>
        <w:t xml:space="preserve"> - 2154 Wesley Dr</w:t>
      </w:r>
    </w:p>
    <w:p w14:paraId="0C96C9DF" w14:textId="6C2C2D28" w:rsidR="009F1BA4" w:rsidRDefault="009F1BA4" w:rsidP="00241B7D">
      <w:pPr>
        <w:spacing w:after="0" w:line="240" w:lineRule="auto"/>
        <w:contextualSpacing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Lot 13 - Susi Q/Comm. Center</w:t>
      </w:r>
    </w:p>
    <w:p w14:paraId="75CD3FC1" w14:textId="455981D5" w:rsidR="006846B0" w:rsidRPr="006846B0" w:rsidRDefault="006846B0" w:rsidP="00241B7D">
      <w:pPr>
        <w:spacing w:after="0" w:line="240" w:lineRule="auto"/>
        <w:contextualSpacing/>
        <w:rPr>
          <w:rFonts w:asciiTheme="minorHAnsi" w:eastAsia="Times New Roman" w:hAnsiTheme="minorHAnsi" w:cstheme="minorHAnsi"/>
          <w:b/>
          <w:sz w:val="14"/>
          <w:szCs w:val="14"/>
        </w:rPr>
      </w:pPr>
      <w:r w:rsidRPr="006846B0">
        <w:rPr>
          <w:rFonts w:asciiTheme="minorHAnsi" w:eastAsia="Times New Roman" w:hAnsiTheme="minorHAnsi" w:cstheme="minorHAnsi"/>
          <w:b/>
          <w:sz w:val="14"/>
          <w:szCs w:val="14"/>
        </w:rPr>
        <w:t>(AFTER 5PM M-F &amp; ALL DAY WEEKENDS)</w:t>
      </w:r>
    </w:p>
    <w:p w14:paraId="68A3B2C9" w14:textId="77777777" w:rsidR="006846B0" w:rsidRDefault="009F1BA4" w:rsidP="00241B7D">
      <w:pPr>
        <w:spacing w:after="0" w:line="240" w:lineRule="auto"/>
        <w:contextualSpacing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 xml:space="preserve">Lot 22 - Aliso Beach </w:t>
      </w:r>
    </w:p>
    <w:p w14:paraId="19DF2F43" w14:textId="6441E359" w:rsidR="00C9514E" w:rsidRPr="009F1BA4" w:rsidRDefault="009F1BA4" w:rsidP="00241B7D">
      <w:pPr>
        <w:spacing w:after="0" w:line="240" w:lineRule="auto"/>
        <w:contextualSpacing/>
        <w:rPr>
          <w:rFonts w:asciiTheme="minorHAnsi" w:eastAsia="Times New Roman" w:hAnsiTheme="minorHAnsi" w:cstheme="minorHAnsi"/>
          <w:b/>
        </w:rPr>
        <w:sectPr w:rsidR="00C9514E" w:rsidRPr="009F1BA4" w:rsidSect="009F1BA4">
          <w:type w:val="continuous"/>
          <w:pgSz w:w="12240" w:h="15840"/>
          <w:pgMar w:top="1440" w:right="1080" w:bottom="1440" w:left="1080" w:header="288" w:footer="288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num="3" w:space="720"/>
          <w:docGrid w:linePitch="360"/>
        </w:sectPr>
      </w:pPr>
      <w:r>
        <w:rPr>
          <w:rFonts w:asciiTheme="minorHAnsi" w:eastAsia="Times New Roman" w:hAnsiTheme="minorHAnsi" w:cstheme="minorHAnsi"/>
          <w:b/>
        </w:rPr>
        <w:t xml:space="preserve">31131 Coast Hwy. </w:t>
      </w:r>
      <w:r w:rsidRPr="006846B0">
        <w:rPr>
          <w:rFonts w:asciiTheme="minorHAnsi" w:eastAsia="Times New Roman" w:hAnsiTheme="minorHAnsi" w:cstheme="minorHAnsi"/>
          <w:b/>
          <w:sz w:val="14"/>
          <w:szCs w:val="14"/>
        </w:rPr>
        <w:t>(Up to 12 HRS</w:t>
      </w:r>
      <w:r w:rsidR="00241B7D" w:rsidRPr="006846B0">
        <w:rPr>
          <w:rFonts w:asciiTheme="minorHAnsi" w:eastAsia="Times New Roman" w:hAnsiTheme="minorHAnsi" w:cstheme="minorHAnsi"/>
          <w:b/>
          <w:sz w:val="14"/>
          <w:szCs w:val="14"/>
        </w:rPr>
        <w:t>)</w:t>
      </w:r>
      <w:r w:rsidR="00A65E14">
        <w:rPr>
          <w:rFonts w:asciiTheme="minorHAnsi" w:eastAsia="Times New Roman" w:hAnsiTheme="minorHAnsi" w:cstheme="minorHAnsi"/>
          <w:b/>
          <w:sz w:val="14"/>
          <w:szCs w:val="14"/>
        </w:rPr>
        <w:br/>
      </w:r>
      <w:r w:rsidR="006518A9">
        <w:rPr>
          <w:b/>
          <w:bCs/>
          <w:sz w:val="16"/>
          <w:szCs w:val="16"/>
        </w:rPr>
        <w:t>*</w:t>
      </w:r>
      <w:r w:rsidR="00A65E14">
        <w:rPr>
          <w:b/>
          <w:bCs/>
          <w:sz w:val="16"/>
          <w:szCs w:val="16"/>
        </w:rPr>
        <w:t>Lot 23 – LB Library 363 Glenneyre</w:t>
      </w:r>
    </w:p>
    <w:p w14:paraId="2350C876" w14:textId="77777777" w:rsidR="00936E39" w:rsidRPr="00936E39" w:rsidRDefault="00936E39" w:rsidP="006518A9">
      <w:pPr>
        <w:spacing w:after="0" w:line="240" w:lineRule="auto"/>
        <w:rPr>
          <w:rFonts w:asciiTheme="minorHAnsi" w:eastAsia="Times New Roman" w:hAnsiTheme="minorHAnsi" w:cstheme="minorHAnsi"/>
          <w:sz w:val="10"/>
          <w:szCs w:val="10"/>
        </w:rPr>
      </w:pPr>
    </w:p>
    <w:p w14:paraId="45306EB5" w14:textId="2821BD44" w:rsidR="00936E39" w:rsidRPr="006518A9" w:rsidRDefault="00936E39" w:rsidP="006518A9">
      <w:pPr>
        <w:pStyle w:val="ListParagraph"/>
        <w:numPr>
          <w:ilvl w:val="0"/>
          <w:numId w:val="39"/>
        </w:numPr>
        <w:spacing w:after="0" w:line="240" w:lineRule="auto"/>
        <w:rPr>
          <w:rFonts w:asciiTheme="minorHAnsi" w:eastAsia="Times New Roman" w:hAnsiTheme="minorHAnsi" w:cstheme="minorHAnsi"/>
          <w:sz w:val="20"/>
          <w:szCs w:val="20"/>
        </w:rPr>
      </w:pPr>
      <w:r w:rsidRPr="006518A9">
        <w:rPr>
          <w:b/>
          <w:bCs/>
          <w:sz w:val="20"/>
          <w:szCs w:val="20"/>
        </w:rPr>
        <w:t>Exception:</w:t>
      </w:r>
      <w:r w:rsidRPr="006518A9">
        <w:rPr>
          <w:sz w:val="20"/>
          <w:szCs w:val="20"/>
        </w:rPr>
        <w:t xml:space="preserve"> Permits are valid at Act V</w:t>
      </w:r>
      <w:r w:rsidR="00033F15" w:rsidRPr="006518A9">
        <w:rPr>
          <w:sz w:val="20"/>
          <w:szCs w:val="20"/>
        </w:rPr>
        <w:t>/ Lot 16</w:t>
      </w:r>
      <w:r w:rsidRPr="006518A9">
        <w:rPr>
          <w:sz w:val="20"/>
          <w:szCs w:val="20"/>
        </w:rPr>
        <w:t xml:space="preserve"> parking lot during summer festival season </w:t>
      </w:r>
      <w:r w:rsidRPr="006518A9">
        <w:rPr>
          <w:sz w:val="16"/>
          <w:szCs w:val="16"/>
        </w:rPr>
        <w:t>(Late June to Labor Day)</w:t>
      </w:r>
    </w:p>
    <w:p w14:paraId="72CC18C2" w14:textId="77777777" w:rsidR="006518A9" w:rsidRPr="006518A9" w:rsidRDefault="00936E39" w:rsidP="006518A9">
      <w:pPr>
        <w:pStyle w:val="ListParagraph"/>
        <w:numPr>
          <w:ilvl w:val="0"/>
          <w:numId w:val="39"/>
        </w:numPr>
        <w:spacing w:after="0" w:line="240" w:lineRule="auto"/>
        <w:rPr>
          <w:rFonts w:asciiTheme="minorHAnsi" w:eastAsia="Times New Roman" w:hAnsiTheme="minorHAnsi" w:cstheme="minorHAnsi"/>
          <w:sz w:val="20"/>
          <w:szCs w:val="20"/>
        </w:rPr>
      </w:pPr>
      <w:r w:rsidRPr="006518A9">
        <w:rPr>
          <w:b/>
          <w:bCs/>
          <w:sz w:val="20"/>
          <w:szCs w:val="20"/>
        </w:rPr>
        <w:t>Exception:</w:t>
      </w:r>
      <w:r w:rsidRPr="006518A9">
        <w:rPr>
          <w:sz w:val="20"/>
          <w:szCs w:val="20"/>
        </w:rPr>
        <w:t xml:space="preserve"> Permits are </w:t>
      </w:r>
      <w:r w:rsidRPr="006518A9">
        <w:rPr>
          <w:sz w:val="20"/>
          <w:szCs w:val="20"/>
          <w:u w:val="single"/>
        </w:rPr>
        <w:t>NOT</w:t>
      </w:r>
      <w:r w:rsidRPr="006518A9">
        <w:rPr>
          <w:sz w:val="20"/>
          <w:szCs w:val="20"/>
        </w:rPr>
        <w:t xml:space="preserve"> valid at Lot 12, this is an employee only parking lot. </w:t>
      </w:r>
    </w:p>
    <w:p w14:paraId="489BB45A" w14:textId="6BA0357D" w:rsidR="00033F15" w:rsidRPr="006518A9" w:rsidRDefault="00936E39" w:rsidP="006518A9">
      <w:pPr>
        <w:pStyle w:val="ListParagraph"/>
        <w:numPr>
          <w:ilvl w:val="0"/>
          <w:numId w:val="39"/>
        </w:numPr>
        <w:spacing w:after="0" w:line="240" w:lineRule="auto"/>
        <w:rPr>
          <w:rFonts w:asciiTheme="minorHAnsi" w:eastAsia="Times New Roman" w:hAnsiTheme="minorHAnsi" w:cstheme="minorHAnsi"/>
          <w:sz w:val="20"/>
          <w:szCs w:val="20"/>
        </w:rPr>
      </w:pPr>
      <w:r w:rsidRPr="006518A9">
        <w:rPr>
          <w:b/>
          <w:bCs/>
          <w:sz w:val="20"/>
          <w:szCs w:val="20"/>
        </w:rPr>
        <w:t>Exception:</w:t>
      </w:r>
      <w:r w:rsidRPr="006518A9">
        <w:rPr>
          <w:sz w:val="20"/>
          <w:szCs w:val="20"/>
        </w:rPr>
        <w:t xml:space="preserve"> Permits are valid at Lots 10 &amp; 11 only during non-summer season </w:t>
      </w:r>
      <w:r w:rsidRPr="006518A9">
        <w:rPr>
          <w:sz w:val="16"/>
          <w:szCs w:val="16"/>
        </w:rPr>
        <w:t>(Day after Labor Day to late June)</w:t>
      </w:r>
      <w:r w:rsidR="006518A9" w:rsidRPr="006518A9">
        <w:rPr>
          <w:sz w:val="16"/>
          <w:szCs w:val="16"/>
        </w:rPr>
        <w:br/>
      </w:r>
      <w:r w:rsidR="006518A9" w:rsidRPr="006518A9">
        <w:rPr>
          <w:sz w:val="16"/>
          <w:szCs w:val="16"/>
        </w:rPr>
        <w:br/>
      </w:r>
      <w:r w:rsidR="006518A9" w:rsidRPr="006518A9">
        <w:rPr>
          <w:bCs/>
          <w:sz w:val="20"/>
          <w:szCs w:val="20"/>
        </w:rPr>
        <w:t>*Mon. –Thurs. AFTER 7:00p.m., Fri. &amp; Sat. AFTER 5:00 p.m, All Day Sunday</w:t>
      </w:r>
    </w:p>
    <w:p w14:paraId="26DDE766" w14:textId="2D738FA7" w:rsidR="00C00AB8" w:rsidRPr="00C00AB8" w:rsidRDefault="00244D8B" w:rsidP="00C00AB8">
      <w:pPr>
        <w:spacing w:before="80" w:after="20" w:line="240" w:lineRule="auto"/>
        <w:jc w:val="both"/>
        <w:rPr>
          <w:b/>
          <w:sz w:val="28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18A5C4A" wp14:editId="64E57B8C">
            <wp:simplePos x="0" y="0"/>
            <wp:positionH relativeFrom="column">
              <wp:posOffset>4572000</wp:posOffset>
            </wp:positionH>
            <wp:positionV relativeFrom="paragraph">
              <wp:posOffset>41910</wp:posOffset>
            </wp:positionV>
            <wp:extent cx="2100580" cy="1719580"/>
            <wp:effectExtent l="0" t="0" r="0" b="0"/>
            <wp:wrapThrough wrapText="bothSides">
              <wp:wrapPolygon edited="0">
                <wp:start x="0" y="0"/>
                <wp:lineTo x="0" y="21297"/>
                <wp:lineTo x="21352" y="21297"/>
                <wp:lineTo x="21352" y="0"/>
                <wp:lineTo x="0" y="0"/>
              </wp:wrapPolygon>
            </wp:wrapThrough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0580" cy="1719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6919" w:rsidRPr="00FA5681">
        <w:rPr>
          <w:b/>
          <w:sz w:val="28"/>
          <w:szCs w:val="24"/>
          <w:u w:val="single"/>
        </w:rPr>
        <w:t xml:space="preserve">Permit </w:t>
      </w:r>
      <w:r w:rsidR="00984131" w:rsidRPr="00FA5681">
        <w:rPr>
          <w:b/>
          <w:sz w:val="28"/>
          <w:szCs w:val="24"/>
          <w:u w:val="single"/>
        </w:rPr>
        <w:t>Requirements:</w:t>
      </w:r>
    </w:p>
    <w:p w14:paraId="2E655AA0" w14:textId="2DB8D6E2" w:rsidR="00C00AB8" w:rsidRPr="00FB6FC9" w:rsidRDefault="00C00AB8" w:rsidP="00FB6FC9">
      <w:pPr>
        <w:pStyle w:val="Heading1"/>
        <w:tabs>
          <w:tab w:val="left" w:pos="1521"/>
        </w:tabs>
        <w:spacing w:before="1"/>
        <w:ind w:left="0"/>
        <w:rPr>
          <w:b w:val="0"/>
          <w:bCs w:val="0"/>
        </w:rPr>
      </w:pPr>
      <w:r w:rsidRPr="00FB6FC9">
        <w:rPr>
          <w:b w:val="0"/>
          <w:bCs w:val="0"/>
        </w:rPr>
        <w:t>Acceptable proof</w:t>
      </w:r>
      <w:r w:rsidRPr="00FB6FC9">
        <w:rPr>
          <w:b w:val="0"/>
          <w:bCs w:val="0"/>
          <w:spacing w:val="-1"/>
        </w:rPr>
        <w:t xml:space="preserve"> </w:t>
      </w:r>
      <w:r w:rsidRPr="00FB6FC9">
        <w:rPr>
          <w:b w:val="0"/>
          <w:bCs w:val="0"/>
        </w:rPr>
        <w:t>of</w:t>
      </w:r>
      <w:r w:rsidRPr="00FB6FC9">
        <w:rPr>
          <w:b w:val="0"/>
          <w:bCs w:val="0"/>
          <w:spacing w:val="-1"/>
        </w:rPr>
        <w:t xml:space="preserve"> </w:t>
      </w:r>
      <w:r w:rsidRPr="00FB6FC9">
        <w:rPr>
          <w:b w:val="0"/>
          <w:bCs w:val="0"/>
        </w:rPr>
        <w:t>age</w:t>
      </w:r>
      <w:r w:rsidRPr="00FB6FC9">
        <w:rPr>
          <w:b w:val="0"/>
          <w:bCs w:val="0"/>
          <w:spacing w:val="1"/>
        </w:rPr>
        <w:t xml:space="preserve"> </w:t>
      </w:r>
      <w:r w:rsidRPr="00FB6FC9">
        <w:rPr>
          <w:b w:val="0"/>
          <w:bCs w:val="0"/>
        </w:rPr>
        <w:t>for the</w:t>
      </w:r>
      <w:r w:rsidRPr="00FB6FC9">
        <w:rPr>
          <w:b w:val="0"/>
          <w:bCs w:val="0"/>
          <w:spacing w:val="1"/>
        </w:rPr>
        <w:t xml:space="preserve"> </w:t>
      </w:r>
      <w:r w:rsidRPr="00FB6FC9">
        <w:rPr>
          <w:b w:val="0"/>
          <w:bCs w:val="0"/>
        </w:rPr>
        <w:t>Senior Sticker</w:t>
      </w:r>
      <w:r w:rsidR="00FB6FC9">
        <w:rPr>
          <w:b w:val="0"/>
          <w:bCs w:val="0"/>
        </w:rPr>
        <w:t xml:space="preserve"> include a</w:t>
      </w:r>
    </w:p>
    <w:p w14:paraId="75235C24" w14:textId="1CC5F59A" w:rsidR="00FB6FC9" w:rsidRPr="00FB6FC9" w:rsidRDefault="00C00AB8" w:rsidP="00FB6FC9">
      <w:pPr>
        <w:pStyle w:val="Heading1"/>
        <w:tabs>
          <w:tab w:val="left" w:pos="1521"/>
        </w:tabs>
        <w:spacing w:before="1"/>
        <w:ind w:left="0"/>
        <w:rPr>
          <w:b w:val="0"/>
          <w:bCs w:val="0"/>
        </w:rPr>
      </w:pPr>
      <w:r w:rsidRPr="00FB6FC9">
        <w:rPr>
          <w:b w:val="0"/>
          <w:bCs w:val="0"/>
        </w:rPr>
        <w:t>copy of Driver’s</w:t>
      </w:r>
      <w:r w:rsidRPr="00FB6FC9">
        <w:rPr>
          <w:b w:val="0"/>
          <w:bCs w:val="0"/>
          <w:spacing w:val="-3"/>
        </w:rPr>
        <w:t xml:space="preserve"> </w:t>
      </w:r>
      <w:r w:rsidRPr="00FB6FC9">
        <w:rPr>
          <w:b w:val="0"/>
          <w:bCs w:val="0"/>
        </w:rPr>
        <w:t>License or State</w:t>
      </w:r>
      <w:r w:rsidRPr="00FB6FC9">
        <w:rPr>
          <w:b w:val="0"/>
          <w:bCs w:val="0"/>
          <w:spacing w:val="-1"/>
        </w:rPr>
        <w:t xml:space="preserve"> </w:t>
      </w:r>
      <w:r w:rsidRPr="00FB6FC9">
        <w:rPr>
          <w:b w:val="0"/>
          <w:bCs w:val="0"/>
        </w:rPr>
        <w:t>ID</w:t>
      </w:r>
      <w:r w:rsidRPr="00FB6FC9">
        <w:rPr>
          <w:b w:val="0"/>
          <w:bCs w:val="0"/>
          <w:spacing w:val="-1"/>
        </w:rPr>
        <w:t xml:space="preserve"> </w:t>
      </w:r>
      <w:r w:rsidRPr="00FB6FC9">
        <w:rPr>
          <w:b w:val="0"/>
          <w:bCs w:val="0"/>
        </w:rPr>
        <w:t>Card</w:t>
      </w:r>
      <w:r w:rsidR="00E70D36">
        <w:rPr>
          <w:b w:val="0"/>
          <w:bCs w:val="0"/>
        </w:rPr>
        <w:t>.</w:t>
      </w:r>
      <w:r w:rsidR="00FB6FC9">
        <w:rPr>
          <w:b w:val="0"/>
          <w:bCs w:val="0"/>
        </w:rPr>
        <w:br/>
      </w:r>
    </w:p>
    <w:p w14:paraId="2A030235" w14:textId="6E15B958" w:rsidR="00C00AB8" w:rsidRPr="00FB6FC9" w:rsidRDefault="00C00AB8" w:rsidP="00FB6FC9">
      <w:pPr>
        <w:rPr>
          <w:i/>
          <w:iCs/>
        </w:rPr>
      </w:pPr>
      <w:r w:rsidRPr="00FB6FC9">
        <w:t>Acceptable forms of identification for a Veteran include a current Uniformed Services ID card (active or retired) or a DD214 form.</w:t>
      </w:r>
    </w:p>
    <w:p w14:paraId="3BA6158F" w14:textId="77777777" w:rsidR="00B970CD" w:rsidRPr="00F15D24" w:rsidRDefault="00B970CD" w:rsidP="00B970CD">
      <w:pPr>
        <w:pStyle w:val="ListParagraph"/>
        <w:numPr>
          <w:ilvl w:val="0"/>
          <w:numId w:val="32"/>
        </w:numPr>
        <w:spacing w:after="0" w:line="240" w:lineRule="auto"/>
        <w:jc w:val="both"/>
        <w:rPr>
          <w:sz w:val="24"/>
          <w:szCs w:val="24"/>
        </w:rPr>
      </w:pPr>
      <w:r w:rsidRPr="00F15D24">
        <w:rPr>
          <w:sz w:val="24"/>
          <w:szCs w:val="24"/>
        </w:rPr>
        <w:t xml:space="preserve">Each address is limited to </w:t>
      </w:r>
      <w:r w:rsidRPr="00291AE3">
        <w:rPr>
          <w:sz w:val="24"/>
          <w:szCs w:val="24"/>
        </w:rPr>
        <w:t>a</w:t>
      </w:r>
      <w:r>
        <w:rPr>
          <w:sz w:val="24"/>
          <w:szCs w:val="24"/>
        </w:rPr>
        <w:t xml:space="preserve"> </w:t>
      </w:r>
      <w:r w:rsidRPr="00291AE3">
        <w:rPr>
          <w:b/>
          <w:bCs/>
          <w:sz w:val="24"/>
          <w:szCs w:val="24"/>
          <w:u w:val="single"/>
        </w:rPr>
        <w:t>maximum of one</w:t>
      </w:r>
      <w:r w:rsidRPr="00F15D24">
        <w:rPr>
          <w:sz w:val="24"/>
          <w:szCs w:val="24"/>
        </w:rPr>
        <w:t xml:space="preserve"> </w:t>
      </w:r>
      <w:r>
        <w:rPr>
          <w:sz w:val="24"/>
          <w:szCs w:val="24"/>
        </w:rPr>
        <w:t>Parking Permit</w:t>
      </w:r>
      <w:r w:rsidRPr="00F15D24">
        <w:rPr>
          <w:sz w:val="24"/>
          <w:szCs w:val="24"/>
        </w:rPr>
        <w:t>.</w:t>
      </w:r>
    </w:p>
    <w:p w14:paraId="03665A76" w14:textId="527451B0" w:rsidR="00095702" w:rsidRDefault="00095702" w:rsidP="00C865CA">
      <w:pPr>
        <w:pStyle w:val="ListParagraph"/>
        <w:numPr>
          <w:ilvl w:val="0"/>
          <w:numId w:val="32"/>
        </w:numPr>
        <w:spacing w:after="0" w:line="240" w:lineRule="auto"/>
        <w:jc w:val="both"/>
      </w:pPr>
      <w:r w:rsidRPr="00984131">
        <w:t>Addresses</w:t>
      </w:r>
      <w:r w:rsidRPr="00CD1E18">
        <w:rPr>
          <w:color w:val="C00000"/>
        </w:rPr>
        <w:t xml:space="preserve"> </w:t>
      </w:r>
      <w:r w:rsidRPr="00984131">
        <w:t xml:space="preserve">that are P.O. Boxes or commercial postal locations will </w:t>
      </w:r>
      <w:r w:rsidRPr="00CD1E18">
        <w:rPr>
          <w:b/>
          <w:bCs/>
        </w:rPr>
        <w:t>not</w:t>
      </w:r>
      <w:r w:rsidRPr="00984131">
        <w:t xml:space="preserve"> be accepted as an applicant’s address.</w:t>
      </w:r>
    </w:p>
    <w:p w14:paraId="025DF076" w14:textId="1B462263" w:rsidR="005E2B09" w:rsidRPr="00E65421" w:rsidRDefault="00244D8B" w:rsidP="00221C7C">
      <w:pPr>
        <w:spacing w:after="0" w:line="240" w:lineRule="auto"/>
        <w:jc w:val="both"/>
        <w:rPr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5D920EE" wp14:editId="3F0B45A2">
                <wp:simplePos x="0" y="0"/>
                <wp:positionH relativeFrom="column">
                  <wp:posOffset>4385582</wp:posOffset>
                </wp:positionH>
                <wp:positionV relativeFrom="paragraph">
                  <wp:posOffset>129268</wp:posOffset>
                </wp:positionV>
                <wp:extent cx="255815" cy="106135"/>
                <wp:effectExtent l="0" t="19050" r="30480" b="46355"/>
                <wp:wrapNone/>
                <wp:docPr id="433351947" name="Arrow: Righ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815" cy="10613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F78BA0" id="Arrow: Right 1" o:spid="_x0000_s1026" type="#_x0000_t13" style="position:absolute;margin-left:345.3pt;margin-top:10.2pt;width:20.15pt;height:8.3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" adj="17119" fillcolor="black [3200]" strokecolor="black [1600]" strokeweight="2pt"/>
            </w:pict>
          </mc:Fallback>
        </mc:AlternateContent>
      </w:r>
      <w:r w:rsidRPr="00CD1E18">
        <w:rPr>
          <w:rFonts w:asciiTheme="minorHAnsi" w:eastAsia="Times New Roman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87E019A" wp14:editId="03C75360">
                <wp:simplePos x="0" y="0"/>
                <wp:positionH relativeFrom="column">
                  <wp:posOffset>4441371</wp:posOffset>
                </wp:positionH>
                <wp:positionV relativeFrom="paragraph">
                  <wp:posOffset>83820</wp:posOffset>
                </wp:positionV>
                <wp:extent cx="2171428" cy="570956"/>
                <wp:effectExtent l="0" t="0" r="19685" b="1968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428" cy="57095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5D11FA" w14:textId="719B329C" w:rsidR="00244D8B" w:rsidRPr="00244D8B" w:rsidRDefault="00CD1E18" w:rsidP="00244D8B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44D8B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PL</w:t>
                            </w:r>
                            <w:r w:rsidR="008E7859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ACE</w:t>
                            </w:r>
                            <w:r w:rsidRPr="00244D8B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 PERMIT ON LEFT REAR BUMPER</w:t>
                            </w:r>
                          </w:p>
                          <w:p w14:paraId="5678E669" w14:textId="5DD73C67" w:rsidR="00244D8B" w:rsidRPr="00244D8B" w:rsidRDefault="00CD1E18" w:rsidP="00244D8B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44D8B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OR LOWER LEFT CORNER OF REAR WINDOW</w:t>
                            </w:r>
                          </w:p>
                          <w:p w14:paraId="12F3F2C0" w14:textId="0360E9B1" w:rsidR="00CD1E18" w:rsidRPr="00244D8B" w:rsidRDefault="00CD1E18" w:rsidP="00244D8B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44D8B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MUST BE VISIBLE &amp; ON OUTSIDE OF VEHIC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7E019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9.7pt;margin-top:6.6pt;width:171pt;height:44.9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">
                <v:textbox>
                  <w:txbxContent>
                    <w:p w14:paraId="285D11FA" w14:textId="719B329C" w:rsidR="00244D8B" w:rsidRPr="00244D8B" w:rsidRDefault="00CD1E18" w:rsidP="00244D8B">
                      <w:pPr>
                        <w:spacing w:after="0" w:line="240" w:lineRule="auto"/>
                        <w:contextualSpacing/>
                        <w:jc w:val="center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244D8B">
                        <w:rPr>
                          <w:b/>
                          <w:bCs/>
                          <w:sz w:val="16"/>
                          <w:szCs w:val="16"/>
                        </w:rPr>
                        <w:t>PL</w:t>
                      </w:r>
                      <w:r w:rsidR="008E7859">
                        <w:rPr>
                          <w:b/>
                          <w:bCs/>
                          <w:sz w:val="16"/>
                          <w:szCs w:val="16"/>
                        </w:rPr>
                        <w:t>ACE</w:t>
                      </w:r>
                      <w:r w:rsidRPr="00244D8B">
                        <w:rPr>
                          <w:b/>
                          <w:bCs/>
                          <w:sz w:val="16"/>
                          <w:szCs w:val="16"/>
                        </w:rPr>
                        <w:t xml:space="preserve"> PERMIT ON LEFT REAR BUMPER</w:t>
                      </w:r>
                    </w:p>
                    <w:p w14:paraId="5678E669" w14:textId="5DD73C67" w:rsidR="00244D8B" w:rsidRPr="00244D8B" w:rsidRDefault="00CD1E18" w:rsidP="00244D8B">
                      <w:pPr>
                        <w:spacing w:after="0" w:line="240" w:lineRule="auto"/>
                        <w:contextualSpacing/>
                        <w:jc w:val="center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244D8B">
                        <w:rPr>
                          <w:b/>
                          <w:bCs/>
                          <w:sz w:val="16"/>
                          <w:szCs w:val="16"/>
                        </w:rPr>
                        <w:t>OR LOWER LEFT CORNER OF REAR WINDOW</w:t>
                      </w:r>
                    </w:p>
                    <w:p w14:paraId="12F3F2C0" w14:textId="0360E9B1" w:rsidR="00CD1E18" w:rsidRPr="00244D8B" w:rsidRDefault="00CD1E18" w:rsidP="00244D8B">
                      <w:pPr>
                        <w:spacing w:after="0" w:line="240" w:lineRule="auto"/>
                        <w:contextualSpacing/>
                        <w:jc w:val="center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244D8B">
                        <w:rPr>
                          <w:b/>
                          <w:bCs/>
                          <w:sz w:val="16"/>
                          <w:szCs w:val="16"/>
                        </w:rPr>
                        <w:t>MUST BE VISIBLE &amp; ON OUTSIDE OF VEHICLE</w:t>
                      </w:r>
                    </w:p>
                  </w:txbxContent>
                </v:textbox>
              </v:shape>
            </w:pict>
          </mc:Fallback>
        </mc:AlternateContent>
      </w:r>
    </w:p>
    <w:p w14:paraId="68DE8B13" w14:textId="0C718878" w:rsidR="00360C14" w:rsidRPr="00491AC7" w:rsidRDefault="005767E2" w:rsidP="00893DBF">
      <w:pPr>
        <w:spacing w:before="80" w:after="0" w:line="240" w:lineRule="auto"/>
        <w:rPr>
          <w:b/>
          <w:sz w:val="28"/>
          <w:szCs w:val="24"/>
          <w:u w:val="single"/>
        </w:rPr>
      </w:pPr>
      <w:r w:rsidRPr="00491AC7">
        <w:rPr>
          <w:b/>
          <w:sz w:val="28"/>
          <w:szCs w:val="24"/>
          <w:u w:val="single"/>
        </w:rPr>
        <w:t>Application</w:t>
      </w:r>
      <w:r w:rsidR="00360C14" w:rsidRPr="00491AC7">
        <w:rPr>
          <w:b/>
          <w:sz w:val="28"/>
          <w:szCs w:val="24"/>
          <w:u w:val="single"/>
        </w:rPr>
        <w:t xml:space="preserve"> Options</w:t>
      </w:r>
      <w:r w:rsidR="006C2308" w:rsidRPr="00491AC7">
        <w:rPr>
          <w:b/>
          <w:sz w:val="28"/>
          <w:szCs w:val="24"/>
          <w:u w:val="single"/>
        </w:rPr>
        <w:t>:</w:t>
      </w:r>
    </w:p>
    <w:p w14:paraId="3C8A3830" w14:textId="5A3E30EF" w:rsidR="001879A2" w:rsidRPr="00FA5681" w:rsidRDefault="00A83F5C" w:rsidP="000C383A">
      <w:pPr>
        <w:spacing w:after="0" w:line="240" w:lineRule="auto"/>
        <w:rPr>
          <w:sz w:val="20"/>
          <w:szCs w:val="24"/>
        </w:rPr>
      </w:pPr>
      <w:r w:rsidRPr="00FA5681">
        <w:rPr>
          <w:szCs w:val="24"/>
        </w:rPr>
        <w:t xml:space="preserve">Apply and purchase a </w:t>
      </w:r>
      <w:r w:rsidR="00B200C2" w:rsidRPr="00FA5681">
        <w:rPr>
          <w:szCs w:val="24"/>
        </w:rPr>
        <w:t>Non-Resident Senior</w:t>
      </w:r>
      <w:r w:rsidR="00291AE3">
        <w:rPr>
          <w:szCs w:val="24"/>
        </w:rPr>
        <w:t xml:space="preserve"> OR Veteran</w:t>
      </w:r>
      <w:r w:rsidR="00757FD3" w:rsidRPr="00FA5681">
        <w:rPr>
          <w:szCs w:val="24"/>
        </w:rPr>
        <w:t xml:space="preserve"> Parking Permit</w:t>
      </w:r>
      <w:r w:rsidR="001879A2" w:rsidRPr="00FA5681">
        <w:rPr>
          <w:szCs w:val="24"/>
        </w:rPr>
        <w:t>:</w:t>
      </w:r>
    </w:p>
    <w:p w14:paraId="327BEB57" w14:textId="7361649F" w:rsidR="00CA2489" w:rsidRDefault="00EB5C7B" w:rsidP="00CA2489">
      <w:pPr>
        <w:pStyle w:val="ListParagraph"/>
        <w:numPr>
          <w:ilvl w:val="0"/>
          <w:numId w:val="21"/>
        </w:numPr>
        <w:spacing w:after="0" w:line="240" w:lineRule="auto"/>
        <w:rPr>
          <w:b/>
          <w:szCs w:val="24"/>
        </w:rPr>
      </w:pPr>
      <w:r w:rsidRPr="00FA5681">
        <w:rPr>
          <w:b/>
          <w:szCs w:val="24"/>
        </w:rPr>
        <w:t xml:space="preserve">In person at City Hall </w:t>
      </w:r>
      <w:r w:rsidR="009F49C8" w:rsidRPr="00FA5681">
        <w:rPr>
          <w:b/>
          <w:szCs w:val="24"/>
        </w:rPr>
        <w:t>-</w:t>
      </w:r>
      <w:r w:rsidRPr="00FA5681">
        <w:rPr>
          <w:b/>
          <w:szCs w:val="24"/>
        </w:rPr>
        <w:t xml:space="preserve"> 505 Forest Avenue, Laguna Beach, CA 92651</w:t>
      </w:r>
    </w:p>
    <w:p w14:paraId="178524F8" w14:textId="1C8FA230" w:rsidR="00CD1E18" w:rsidRPr="00221C7C" w:rsidRDefault="00CD1E18" w:rsidP="00CA2489">
      <w:pPr>
        <w:pStyle w:val="ListParagraph"/>
        <w:numPr>
          <w:ilvl w:val="0"/>
          <w:numId w:val="21"/>
        </w:numPr>
        <w:spacing w:after="0" w:line="240" w:lineRule="auto"/>
        <w:rPr>
          <w:b/>
          <w:szCs w:val="24"/>
        </w:rPr>
      </w:pPr>
      <w:r>
        <w:rPr>
          <w:b/>
          <w:szCs w:val="24"/>
        </w:rPr>
        <w:t>Online</w:t>
      </w:r>
      <w:r w:rsidR="00221C7C">
        <w:rPr>
          <w:b/>
          <w:szCs w:val="24"/>
        </w:rPr>
        <w:t xml:space="preserve"> at </w:t>
      </w:r>
      <w:hyperlink r:id="rId11" w:history="1">
        <w:r w:rsidR="00221C7C">
          <w:rPr>
            <w:rStyle w:val="Hyperlink"/>
          </w:rPr>
          <w:t>Parking Permits | Laguna Beach, CA (lagunabeachcity.net)</w:t>
        </w:r>
      </w:hyperlink>
      <w:r w:rsidR="00221C7C">
        <w:t xml:space="preserve"> (</w:t>
      </w:r>
      <w:r w:rsidR="00FF5E5D">
        <w:rPr>
          <w:sz w:val="16"/>
          <w:szCs w:val="16"/>
        </w:rPr>
        <w:t>Required</w:t>
      </w:r>
      <w:r w:rsidR="00221C7C">
        <w:rPr>
          <w:sz w:val="16"/>
          <w:szCs w:val="16"/>
        </w:rPr>
        <w:t xml:space="preserve"> </w:t>
      </w:r>
      <w:r w:rsidR="00221C7C" w:rsidRPr="00221C7C">
        <w:rPr>
          <w:sz w:val="16"/>
          <w:szCs w:val="16"/>
        </w:rPr>
        <w:t>proof need</w:t>
      </w:r>
      <w:r w:rsidR="00FF5E5D">
        <w:rPr>
          <w:sz w:val="16"/>
          <w:szCs w:val="16"/>
        </w:rPr>
        <w:t>s</w:t>
      </w:r>
      <w:r w:rsidR="00221C7C" w:rsidRPr="00221C7C">
        <w:rPr>
          <w:sz w:val="16"/>
          <w:szCs w:val="16"/>
        </w:rPr>
        <w:t xml:space="preserve"> to be email</w:t>
      </w:r>
      <w:r w:rsidR="00221C7C">
        <w:rPr>
          <w:sz w:val="16"/>
          <w:szCs w:val="16"/>
        </w:rPr>
        <w:t>ed)</w:t>
      </w:r>
    </w:p>
    <w:p w14:paraId="5D115643" w14:textId="31819B57" w:rsidR="00221C7C" w:rsidRPr="00CA2489" w:rsidRDefault="00221C7C" w:rsidP="00CA2489">
      <w:pPr>
        <w:pStyle w:val="ListParagraph"/>
        <w:numPr>
          <w:ilvl w:val="0"/>
          <w:numId w:val="21"/>
        </w:numPr>
        <w:spacing w:after="0" w:line="240" w:lineRule="auto"/>
        <w:rPr>
          <w:b/>
          <w:szCs w:val="24"/>
        </w:rPr>
      </w:pPr>
      <w:r>
        <w:rPr>
          <w:b/>
          <w:szCs w:val="24"/>
        </w:rPr>
        <w:t>By mail</w:t>
      </w:r>
      <w:r w:rsidR="00FF5E5D">
        <w:rPr>
          <w:b/>
          <w:szCs w:val="24"/>
        </w:rPr>
        <w:t>,</w:t>
      </w:r>
      <w:r>
        <w:rPr>
          <w:b/>
          <w:szCs w:val="24"/>
        </w:rPr>
        <w:t xml:space="preserve"> with </w:t>
      </w:r>
      <w:r w:rsidR="00FF5E5D">
        <w:rPr>
          <w:b/>
          <w:szCs w:val="24"/>
        </w:rPr>
        <w:t xml:space="preserve">payment </w:t>
      </w:r>
      <w:r>
        <w:rPr>
          <w:b/>
          <w:szCs w:val="24"/>
        </w:rPr>
        <w:t xml:space="preserve">check, application and </w:t>
      </w:r>
      <w:r w:rsidR="00FF5E5D">
        <w:rPr>
          <w:b/>
          <w:szCs w:val="24"/>
        </w:rPr>
        <w:t xml:space="preserve">a </w:t>
      </w:r>
      <w:r>
        <w:rPr>
          <w:b/>
          <w:szCs w:val="24"/>
        </w:rPr>
        <w:t xml:space="preserve">copy of </w:t>
      </w:r>
      <w:r w:rsidR="00FF5E5D">
        <w:rPr>
          <w:b/>
          <w:szCs w:val="24"/>
        </w:rPr>
        <w:t>required</w:t>
      </w:r>
      <w:r>
        <w:rPr>
          <w:b/>
          <w:szCs w:val="24"/>
        </w:rPr>
        <w:t xml:space="preserve"> proof</w:t>
      </w:r>
      <w:r w:rsidR="00FF5E5D">
        <w:rPr>
          <w:b/>
          <w:szCs w:val="24"/>
        </w:rPr>
        <w:t xml:space="preserve"> of age or Veteran status</w:t>
      </w:r>
    </w:p>
    <w:sectPr w:rsidR="00221C7C" w:rsidRPr="00CA2489" w:rsidSect="00CF306E">
      <w:type w:val="continuous"/>
      <w:pgSz w:w="12240" w:h="15840"/>
      <w:pgMar w:top="1440" w:right="1080" w:bottom="1440" w:left="1080" w:header="288" w:footer="28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C976EE" w14:textId="77777777" w:rsidR="00132105" w:rsidRDefault="00132105" w:rsidP="00CE191E">
      <w:pPr>
        <w:spacing w:after="0" w:line="240" w:lineRule="auto"/>
      </w:pPr>
      <w:r>
        <w:separator/>
      </w:r>
    </w:p>
  </w:endnote>
  <w:endnote w:type="continuationSeparator" w:id="0">
    <w:p w14:paraId="40B1454F" w14:textId="77777777" w:rsidR="00132105" w:rsidRDefault="00132105" w:rsidP="00CE19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C3FC49" w14:textId="1AF1EFA5" w:rsidR="00360C14" w:rsidRPr="00060818" w:rsidRDefault="00360C14" w:rsidP="00244D8B">
    <w:pPr>
      <w:spacing w:line="240" w:lineRule="auto"/>
      <w:ind w:left="720" w:firstLine="720"/>
      <w:rPr>
        <w:sz w:val="16"/>
        <w:szCs w:val="16"/>
      </w:rPr>
    </w:pPr>
    <w:r w:rsidRPr="00060818">
      <w:rPr>
        <w:sz w:val="16"/>
        <w:szCs w:val="16"/>
      </w:rPr>
      <w:t>Please call the City of Laguna Beach at (949) 497-0</w:t>
    </w:r>
    <w:r w:rsidR="001401F8">
      <w:rPr>
        <w:sz w:val="16"/>
        <w:szCs w:val="16"/>
      </w:rPr>
      <w:t>793</w:t>
    </w:r>
    <w:r w:rsidRPr="00060818">
      <w:rPr>
        <w:sz w:val="16"/>
        <w:szCs w:val="16"/>
      </w:rPr>
      <w:t xml:space="preserve"> with questions or for any additional information.</w:t>
    </w:r>
  </w:p>
  <w:p w14:paraId="1AB22C2D" w14:textId="77777777" w:rsidR="00360C14" w:rsidRDefault="00360C14">
    <w:pPr>
      <w:pStyle w:val="Footer"/>
    </w:pPr>
  </w:p>
  <w:p w14:paraId="405581E8" w14:textId="77777777" w:rsidR="00360C14" w:rsidRDefault="00360C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5BB07F" w14:textId="77777777" w:rsidR="00132105" w:rsidRDefault="00132105" w:rsidP="00CE191E">
      <w:pPr>
        <w:spacing w:after="0" w:line="240" w:lineRule="auto"/>
      </w:pPr>
      <w:r>
        <w:separator/>
      </w:r>
    </w:p>
  </w:footnote>
  <w:footnote w:type="continuationSeparator" w:id="0">
    <w:p w14:paraId="0167241D" w14:textId="77777777" w:rsidR="00132105" w:rsidRDefault="00132105" w:rsidP="00CE19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C946E1" w14:textId="77777777" w:rsidR="00F0649B" w:rsidRDefault="002146FA" w:rsidP="00F0649B">
    <w:pPr>
      <w:pStyle w:val="Header"/>
      <w:jc w:val="center"/>
      <w:rPr>
        <w:b/>
        <w:sz w:val="18"/>
        <w:szCs w:val="18"/>
      </w:rPr>
    </w:pPr>
    <w:r w:rsidRPr="00D0367B">
      <w:rPr>
        <w:noProof/>
      </w:rPr>
      <w:drawing>
        <wp:anchor distT="0" distB="0" distL="114300" distR="114300" simplePos="0" relativeHeight="251659776" behindDoc="1" locked="0" layoutInCell="1" allowOverlap="1" wp14:anchorId="46BF541B" wp14:editId="350A6FF1">
          <wp:simplePos x="0" y="0"/>
          <wp:positionH relativeFrom="margin">
            <wp:align>center</wp:align>
          </wp:positionH>
          <wp:positionV relativeFrom="paragraph">
            <wp:posOffset>-3810</wp:posOffset>
          </wp:positionV>
          <wp:extent cx="893988" cy="853354"/>
          <wp:effectExtent l="0" t="0" r="1905" b="4445"/>
          <wp:wrapNone/>
          <wp:docPr id="2" name="Picture 2" descr="seal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al01"/>
                  <pic:cNvPicPr>
                    <a:picLocks noChangeAspect="1" noChangeArrowheads="1"/>
                  </pic:cNvPicPr>
                </pic:nvPicPr>
                <pic:blipFill>
                  <a:blip r:embed="rId1">
                    <a:duotone>
                      <a:schemeClr val="bg2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3988" cy="853354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86C0D">
      <w:rPr>
        <w:noProof/>
      </w:rPr>
      <w:t xml:space="preserve">  </w:t>
    </w:r>
    <w:r w:rsidR="008268FC" w:rsidRPr="00086C0D">
      <w:rPr>
        <w:b/>
        <w:sz w:val="48"/>
        <w:szCs w:val="48"/>
      </w:rPr>
      <w:t xml:space="preserve"> </w:t>
    </w:r>
    <w:r w:rsidR="00086C0D" w:rsidRPr="00086C0D">
      <w:rPr>
        <w:b/>
        <w:sz w:val="48"/>
        <w:szCs w:val="48"/>
      </w:rPr>
      <w:t xml:space="preserve"> </w:t>
    </w:r>
  </w:p>
  <w:p w14:paraId="030F76FD" w14:textId="3E2BBEF3" w:rsidR="00F0649B" w:rsidRPr="00AA044D" w:rsidRDefault="001E19C1" w:rsidP="00AA044D">
    <w:pPr>
      <w:pStyle w:val="Header"/>
      <w:jc w:val="center"/>
      <w:rPr>
        <w:b/>
        <w:sz w:val="36"/>
        <w:szCs w:val="36"/>
        <w:u w:val="single"/>
      </w:rPr>
    </w:pPr>
    <w:r w:rsidRPr="00AA044D">
      <w:rPr>
        <w:b/>
        <w:sz w:val="36"/>
        <w:szCs w:val="36"/>
        <w:u w:val="single"/>
      </w:rPr>
      <w:t>Non-Resident Senior</w:t>
    </w:r>
    <w:r w:rsidR="0064285E" w:rsidRPr="00AA044D">
      <w:rPr>
        <w:b/>
        <w:sz w:val="36"/>
        <w:szCs w:val="36"/>
        <w:u w:val="single"/>
      </w:rPr>
      <w:t xml:space="preserve"> or Veteran</w:t>
    </w:r>
    <w:r w:rsidRPr="00AA044D">
      <w:rPr>
        <w:b/>
        <w:sz w:val="36"/>
        <w:szCs w:val="36"/>
        <w:u w:val="single"/>
      </w:rPr>
      <w:t xml:space="preserve"> Parking</w:t>
    </w:r>
    <w:r w:rsidR="008268FC" w:rsidRPr="00AA044D">
      <w:rPr>
        <w:b/>
        <w:sz w:val="36"/>
        <w:szCs w:val="36"/>
        <w:u w:val="single"/>
      </w:rPr>
      <w:t xml:space="preserve"> Permit Reference 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C52EC"/>
    <w:multiLevelType w:val="hybridMultilevel"/>
    <w:tmpl w:val="733A02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A15B1"/>
    <w:multiLevelType w:val="hybridMultilevel"/>
    <w:tmpl w:val="CA1AC9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60DB4"/>
    <w:multiLevelType w:val="hybridMultilevel"/>
    <w:tmpl w:val="E1CABB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D05D55"/>
    <w:multiLevelType w:val="hybridMultilevel"/>
    <w:tmpl w:val="A1B070B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C559DE"/>
    <w:multiLevelType w:val="hybridMultilevel"/>
    <w:tmpl w:val="BF54A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17EF7"/>
    <w:multiLevelType w:val="hybridMultilevel"/>
    <w:tmpl w:val="834EAFE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440CED"/>
    <w:multiLevelType w:val="hybridMultilevel"/>
    <w:tmpl w:val="0FB04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4B7C7B"/>
    <w:multiLevelType w:val="hybridMultilevel"/>
    <w:tmpl w:val="D7A689D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A71241"/>
    <w:multiLevelType w:val="hybridMultilevel"/>
    <w:tmpl w:val="13FADDD6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0A34F01"/>
    <w:multiLevelType w:val="hybridMultilevel"/>
    <w:tmpl w:val="FCAE4B14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5A6846"/>
    <w:multiLevelType w:val="hybridMultilevel"/>
    <w:tmpl w:val="1EDC307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DD059F"/>
    <w:multiLevelType w:val="hybridMultilevel"/>
    <w:tmpl w:val="F0B01E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43020A"/>
    <w:multiLevelType w:val="hybridMultilevel"/>
    <w:tmpl w:val="BA12BD8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1C6F7B"/>
    <w:multiLevelType w:val="hybridMultilevel"/>
    <w:tmpl w:val="0C1851DA"/>
    <w:lvl w:ilvl="0" w:tplc="04090009">
      <w:start w:val="1"/>
      <w:numFmt w:val="bullet"/>
      <w:lvlText w:val="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4" w15:restartNumberingAfterBreak="0">
    <w:nsid w:val="371272C4"/>
    <w:multiLevelType w:val="hybridMultilevel"/>
    <w:tmpl w:val="557005D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7740AEA"/>
    <w:multiLevelType w:val="hybridMultilevel"/>
    <w:tmpl w:val="D52CA16C"/>
    <w:lvl w:ilvl="0" w:tplc="ACE8CBFA">
      <w:numFmt w:val="bullet"/>
      <w:lvlText w:val=""/>
      <w:lvlJc w:val="left"/>
      <w:pPr>
        <w:ind w:left="2520" w:hanging="360"/>
      </w:pPr>
      <w:rPr>
        <w:rFonts w:ascii="Symbol" w:eastAsia="Times New Roman" w:hAnsi="Symbol" w:cstheme="minorHAns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3E37722D"/>
    <w:multiLevelType w:val="hybridMultilevel"/>
    <w:tmpl w:val="0CD256B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F417422"/>
    <w:multiLevelType w:val="hybridMultilevel"/>
    <w:tmpl w:val="19ECBA08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5DE0657"/>
    <w:multiLevelType w:val="hybridMultilevel"/>
    <w:tmpl w:val="AE20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E20D92"/>
    <w:multiLevelType w:val="hybridMultilevel"/>
    <w:tmpl w:val="B424745C"/>
    <w:lvl w:ilvl="0" w:tplc="51DE3D68">
      <w:numFmt w:val="bullet"/>
      <w:lvlText w:val=""/>
      <w:lvlJc w:val="left"/>
      <w:pPr>
        <w:ind w:left="152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1" w:tplc="17EC161C">
      <w:numFmt w:val="bullet"/>
      <w:lvlText w:val="•"/>
      <w:lvlJc w:val="left"/>
      <w:pPr>
        <w:ind w:left="2532" w:hanging="360"/>
      </w:pPr>
      <w:rPr>
        <w:rFonts w:hint="default"/>
        <w:lang w:val="en-US" w:eastAsia="en-US" w:bidi="ar-SA"/>
      </w:rPr>
    </w:lvl>
    <w:lvl w:ilvl="2" w:tplc="A0FC6392">
      <w:numFmt w:val="bullet"/>
      <w:lvlText w:val="•"/>
      <w:lvlJc w:val="left"/>
      <w:pPr>
        <w:ind w:left="3544" w:hanging="360"/>
      </w:pPr>
      <w:rPr>
        <w:rFonts w:hint="default"/>
        <w:lang w:val="en-US" w:eastAsia="en-US" w:bidi="ar-SA"/>
      </w:rPr>
    </w:lvl>
    <w:lvl w:ilvl="3" w:tplc="5890EE36">
      <w:numFmt w:val="bullet"/>
      <w:lvlText w:val="•"/>
      <w:lvlJc w:val="left"/>
      <w:pPr>
        <w:ind w:left="4556" w:hanging="360"/>
      </w:pPr>
      <w:rPr>
        <w:rFonts w:hint="default"/>
        <w:lang w:val="en-US" w:eastAsia="en-US" w:bidi="ar-SA"/>
      </w:rPr>
    </w:lvl>
    <w:lvl w:ilvl="4" w:tplc="30BE6A58">
      <w:numFmt w:val="bullet"/>
      <w:lvlText w:val="•"/>
      <w:lvlJc w:val="left"/>
      <w:pPr>
        <w:ind w:left="5568" w:hanging="360"/>
      </w:pPr>
      <w:rPr>
        <w:rFonts w:hint="default"/>
        <w:lang w:val="en-US" w:eastAsia="en-US" w:bidi="ar-SA"/>
      </w:rPr>
    </w:lvl>
    <w:lvl w:ilvl="5" w:tplc="372CEBA4">
      <w:numFmt w:val="bullet"/>
      <w:lvlText w:val="•"/>
      <w:lvlJc w:val="left"/>
      <w:pPr>
        <w:ind w:left="6580" w:hanging="360"/>
      </w:pPr>
      <w:rPr>
        <w:rFonts w:hint="default"/>
        <w:lang w:val="en-US" w:eastAsia="en-US" w:bidi="ar-SA"/>
      </w:rPr>
    </w:lvl>
    <w:lvl w:ilvl="6" w:tplc="892E0EF8">
      <w:numFmt w:val="bullet"/>
      <w:lvlText w:val="•"/>
      <w:lvlJc w:val="left"/>
      <w:pPr>
        <w:ind w:left="7592" w:hanging="360"/>
      </w:pPr>
      <w:rPr>
        <w:rFonts w:hint="default"/>
        <w:lang w:val="en-US" w:eastAsia="en-US" w:bidi="ar-SA"/>
      </w:rPr>
    </w:lvl>
    <w:lvl w:ilvl="7" w:tplc="BDC23642">
      <w:numFmt w:val="bullet"/>
      <w:lvlText w:val="•"/>
      <w:lvlJc w:val="left"/>
      <w:pPr>
        <w:ind w:left="8604" w:hanging="360"/>
      </w:pPr>
      <w:rPr>
        <w:rFonts w:hint="default"/>
        <w:lang w:val="en-US" w:eastAsia="en-US" w:bidi="ar-SA"/>
      </w:rPr>
    </w:lvl>
    <w:lvl w:ilvl="8" w:tplc="E43EAC6C">
      <w:numFmt w:val="bullet"/>
      <w:lvlText w:val="•"/>
      <w:lvlJc w:val="left"/>
      <w:pPr>
        <w:ind w:left="9616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4BE60A83"/>
    <w:multiLevelType w:val="hybridMultilevel"/>
    <w:tmpl w:val="0978A4A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D381FE4"/>
    <w:multiLevelType w:val="hybridMultilevel"/>
    <w:tmpl w:val="2BDC05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3426CC"/>
    <w:multiLevelType w:val="hybridMultilevel"/>
    <w:tmpl w:val="11B8071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A31041"/>
    <w:multiLevelType w:val="hybridMultilevel"/>
    <w:tmpl w:val="5FAA8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8D02E2"/>
    <w:multiLevelType w:val="hybridMultilevel"/>
    <w:tmpl w:val="AE323FE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386C51"/>
    <w:multiLevelType w:val="hybridMultilevel"/>
    <w:tmpl w:val="7C4258F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B82E2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7" w15:restartNumberingAfterBreak="0">
    <w:nsid w:val="5CCB2CE8"/>
    <w:multiLevelType w:val="hybridMultilevel"/>
    <w:tmpl w:val="0262C64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FC2C8B"/>
    <w:multiLevelType w:val="hybridMultilevel"/>
    <w:tmpl w:val="264EF20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AD3615"/>
    <w:multiLevelType w:val="hybridMultilevel"/>
    <w:tmpl w:val="FAE4BA2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0C41FF"/>
    <w:multiLevelType w:val="hybridMultilevel"/>
    <w:tmpl w:val="2A8487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634EB4"/>
    <w:multiLevelType w:val="hybridMultilevel"/>
    <w:tmpl w:val="999EB27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E476EAA"/>
    <w:multiLevelType w:val="hybridMultilevel"/>
    <w:tmpl w:val="7A7EC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C821AB"/>
    <w:multiLevelType w:val="hybridMultilevel"/>
    <w:tmpl w:val="CB04F05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106E90"/>
    <w:multiLevelType w:val="hybridMultilevel"/>
    <w:tmpl w:val="ACA83A5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36E1759"/>
    <w:multiLevelType w:val="hybridMultilevel"/>
    <w:tmpl w:val="48AA23F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43A2BC1"/>
    <w:multiLevelType w:val="hybridMultilevel"/>
    <w:tmpl w:val="6DD2991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3745B2"/>
    <w:multiLevelType w:val="hybridMultilevel"/>
    <w:tmpl w:val="1B04AA4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F7912C3"/>
    <w:multiLevelType w:val="hybridMultilevel"/>
    <w:tmpl w:val="188ACFC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64720746">
    <w:abstractNumId w:val="23"/>
  </w:num>
  <w:num w:numId="2" w16cid:durableId="1269584525">
    <w:abstractNumId w:val="18"/>
  </w:num>
  <w:num w:numId="3" w16cid:durableId="1790588635">
    <w:abstractNumId w:val="29"/>
  </w:num>
  <w:num w:numId="4" w16cid:durableId="617491412">
    <w:abstractNumId w:val="24"/>
  </w:num>
  <w:num w:numId="5" w16cid:durableId="1819150680">
    <w:abstractNumId w:val="1"/>
  </w:num>
  <w:num w:numId="6" w16cid:durableId="1663773649">
    <w:abstractNumId w:val="10"/>
  </w:num>
  <w:num w:numId="7" w16cid:durableId="1997029335">
    <w:abstractNumId w:val="35"/>
  </w:num>
  <w:num w:numId="8" w16cid:durableId="905527505">
    <w:abstractNumId w:val="13"/>
  </w:num>
  <w:num w:numId="9" w16cid:durableId="845174407">
    <w:abstractNumId w:val="36"/>
  </w:num>
  <w:num w:numId="10" w16cid:durableId="796526836">
    <w:abstractNumId w:val="17"/>
  </w:num>
  <w:num w:numId="11" w16cid:durableId="760874221">
    <w:abstractNumId w:val="9"/>
  </w:num>
  <w:num w:numId="12" w16cid:durableId="968784012">
    <w:abstractNumId w:val="28"/>
  </w:num>
  <w:num w:numId="13" w16cid:durableId="571042738">
    <w:abstractNumId w:val="5"/>
  </w:num>
  <w:num w:numId="14" w16cid:durableId="1255868551">
    <w:abstractNumId w:val="8"/>
  </w:num>
  <w:num w:numId="15" w16cid:durableId="2085179904">
    <w:abstractNumId w:val="7"/>
  </w:num>
  <w:num w:numId="16" w16cid:durableId="66074771">
    <w:abstractNumId w:val="21"/>
  </w:num>
  <w:num w:numId="17" w16cid:durableId="2019383570">
    <w:abstractNumId w:val="16"/>
  </w:num>
  <w:num w:numId="18" w16cid:durableId="847257696">
    <w:abstractNumId w:val="6"/>
  </w:num>
  <w:num w:numId="19" w16cid:durableId="1691488668">
    <w:abstractNumId w:val="2"/>
  </w:num>
  <w:num w:numId="20" w16cid:durableId="2104571308">
    <w:abstractNumId w:val="3"/>
  </w:num>
  <w:num w:numId="21" w16cid:durableId="949818488">
    <w:abstractNumId w:val="11"/>
  </w:num>
  <w:num w:numId="22" w16cid:durableId="1375077735">
    <w:abstractNumId w:val="31"/>
  </w:num>
  <w:num w:numId="23" w16cid:durableId="1016620241">
    <w:abstractNumId w:val="0"/>
  </w:num>
  <w:num w:numId="24" w16cid:durableId="650406217">
    <w:abstractNumId w:val="33"/>
  </w:num>
  <w:num w:numId="25" w16cid:durableId="233244318">
    <w:abstractNumId w:val="25"/>
  </w:num>
  <w:num w:numId="26" w16cid:durableId="288049172">
    <w:abstractNumId w:val="15"/>
  </w:num>
  <w:num w:numId="27" w16cid:durableId="598610906">
    <w:abstractNumId w:val="14"/>
  </w:num>
  <w:num w:numId="28" w16cid:durableId="1852596768">
    <w:abstractNumId w:val="12"/>
  </w:num>
  <w:num w:numId="29" w16cid:durableId="40599312">
    <w:abstractNumId w:val="22"/>
  </w:num>
  <w:num w:numId="30" w16cid:durableId="1337998660">
    <w:abstractNumId w:val="37"/>
  </w:num>
  <w:num w:numId="31" w16cid:durableId="1937252894">
    <w:abstractNumId w:val="38"/>
  </w:num>
  <w:num w:numId="32" w16cid:durableId="1144544809">
    <w:abstractNumId w:val="4"/>
  </w:num>
  <w:num w:numId="33" w16cid:durableId="686101799">
    <w:abstractNumId w:val="19"/>
  </w:num>
  <w:num w:numId="34" w16cid:durableId="1182670405">
    <w:abstractNumId w:val="32"/>
  </w:num>
  <w:num w:numId="35" w16cid:durableId="256642677">
    <w:abstractNumId w:val="26"/>
  </w:num>
  <w:num w:numId="36" w16cid:durableId="968247469">
    <w:abstractNumId w:val="20"/>
  </w:num>
  <w:num w:numId="37" w16cid:durableId="961418860">
    <w:abstractNumId w:val="34"/>
  </w:num>
  <w:num w:numId="38" w16cid:durableId="1307277679">
    <w:abstractNumId w:val="30"/>
  </w:num>
  <w:num w:numId="39" w16cid:durableId="192698711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NDY0sjAwMjY1MjdT0lEKTi0uzszPAykwrgUAuFPaICwAAAA="/>
  </w:docVars>
  <w:rsids>
    <w:rsidRoot w:val="00F5365E"/>
    <w:rsid w:val="00000C26"/>
    <w:rsid w:val="000074D7"/>
    <w:rsid w:val="00007DCD"/>
    <w:rsid w:val="00017B9F"/>
    <w:rsid w:val="00026708"/>
    <w:rsid w:val="000267CB"/>
    <w:rsid w:val="0003207F"/>
    <w:rsid w:val="0003213A"/>
    <w:rsid w:val="000326BE"/>
    <w:rsid w:val="00032A27"/>
    <w:rsid w:val="00032E5E"/>
    <w:rsid w:val="00033F15"/>
    <w:rsid w:val="000520FA"/>
    <w:rsid w:val="00052DD8"/>
    <w:rsid w:val="0005305E"/>
    <w:rsid w:val="00060818"/>
    <w:rsid w:val="00071936"/>
    <w:rsid w:val="00086C0D"/>
    <w:rsid w:val="00095702"/>
    <w:rsid w:val="000B367B"/>
    <w:rsid w:val="000B374C"/>
    <w:rsid w:val="000B6624"/>
    <w:rsid w:val="000C383A"/>
    <w:rsid w:val="000C4ED7"/>
    <w:rsid w:val="000C6919"/>
    <w:rsid w:val="000E0391"/>
    <w:rsid w:val="000E063E"/>
    <w:rsid w:val="000E341C"/>
    <w:rsid w:val="000F3FE1"/>
    <w:rsid w:val="000F4345"/>
    <w:rsid w:val="000F463D"/>
    <w:rsid w:val="00100C9B"/>
    <w:rsid w:val="00101772"/>
    <w:rsid w:val="00112375"/>
    <w:rsid w:val="0011298D"/>
    <w:rsid w:val="00116487"/>
    <w:rsid w:val="0012707E"/>
    <w:rsid w:val="00132105"/>
    <w:rsid w:val="00133637"/>
    <w:rsid w:val="001401F8"/>
    <w:rsid w:val="00145D0E"/>
    <w:rsid w:val="00152A68"/>
    <w:rsid w:val="0015392F"/>
    <w:rsid w:val="0016057E"/>
    <w:rsid w:val="0016104D"/>
    <w:rsid w:val="00165DFF"/>
    <w:rsid w:val="00172499"/>
    <w:rsid w:val="00180084"/>
    <w:rsid w:val="001879A2"/>
    <w:rsid w:val="00190724"/>
    <w:rsid w:val="00192587"/>
    <w:rsid w:val="001A2862"/>
    <w:rsid w:val="001A3523"/>
    <w:rsid w:val="001A5047"/>
    <w:rsid w:val="001A7225"/>
    <w:rsid w:val="001C0419"/>
    <w:rsid w:val="001D3D3E"/>
    <w:rsid w:val="001D580C"/>
    <w:rsid w:val="001E19C1"/>
    <w:rsid w:val="001E552F"/>
    <w:rsid w:val="001F4E67"/>
    <w:rsid w:val="00206A6A"/>
    <w:rsid w:val="002073AB"/>
    <w:rsid w:val="002101A4"/>
    <w:rsid w:val="00211A22"/>
    <w:rsid w:val="00213F16"/>
    <w:rsid w:val="002146FA"/>
    <w:rsid w:val="00215DDD"/>
    <w:rsid w:val="00221C7C"/>
    <w:rsid w:val="00227511"/>
    <w:rsid w:val="0023458E"/>
    <w:rsid w:val="00240D15"/>
    <w:rsid w:val="00241B7D"/>
    <w:rsid w:val="00242044"/>
    <w:rsid w:val="002438BE"/>
    <w:rsid w:val="00244D8B"/>
    <w:rsid w:val="00246182"/>
    <w:rsid w:val="002463F7"/>
    <w:rsid w:val="00254429"/>
    <w:rsid w:val="002562CE"/>
    <w:rsid w:val="00260BF8"/>
    <w:rsid w:val="00263491"/>
    <w:rsid w:val="00264E74"/>
    <w:rsid w:val="002657E8"/>
    <w:rsid w:val="00275CFB"/>
    <w:rsid w:val="00280058"/>
    <w:rsid w:val="00282D17"/>
    <w:rsid w:val="00284EE4"/>
    <w:rsid w:val="00287C6A"/>
    <w:rsid w:val="00291483"/>
    <w:rsid w:val="00291AE3"/>
    <w:rsid w:val="00293D97"/>
    <w:rsid w:val="002948F8"/>
    <w:rsid w:val="002959EA"/>
    <w:rsid w:val="00296DB8"/>
    <w:rsid w:val="002A26DB"/>
    <w:rsid w:val="002A42C9"/>
    <w:rsid w:val="002B2463"/>
    <w:rsid w:val="002B44BF"/>
    <w:rsid w:val="002C1F31"/>
    <w:rsid w:val="002C6C15"/>
    <w:rsid w:val="002C7F74"/>
    <w:rsid w:val="002E3E28"/>
    <w:rsid w:val="002E6681"/>
    <w:rsid w:val="002F1AFF"/>
    <w:rsid w:val="00305BF0"/>
    <w:rsid w:val="00305F6E"/>
    <w:rsid w:val="00306A5B"/>
    <w:rsid w:val="00306EF7"/>
    <w:rsid w:val="00307409"/>
    <w:rsid w:val="00317118"/>
    <w:rsid w:val="00327747"/>
    <w:rsid w:val="00336090"/>
    <w:rsid w:val="003416DC"/>
    <w:rsid w:val="00350565"/>
    <w:rsid w:val="00351130"/>
    <w:rsid w:val="00355CF8"/>
    <w:rsid w:val="00355E04"/>
    <w:rsid w:val="00360C14"/>
    <w:rsid w:val="00362700"/>
    <w:rsid w:val="00372FDB"/>
    <w:rsid w:val="003852CC"/>
    <w:rsid w:val="00390723"/>
    <w:rsid w:val="0039285A"/>
    <w:rsid w:val="003962BE"/>
    <w:rsid w:val="003A16E1"/>
    <w:rsid w:val="003A4D53"/>
    <w:rsid w:val="003B4B38"/>
    <w:rsid w:val="003C526C"/>
    <w:rsid w:val="003D42E6"/>
    <w:rsid w:val="003E5BD6"/>
    <w:rsid w:val="003F1881"/>
    <w:rsid w:val="004016D5"/>
    <w:rsid w:val="004051A3"/>
    <w:rsid w:val="00410F68"/>
    <w:rsid w:val="004116FA"/>
    <w:rsid w:val="004123BE"/>
    <w:rsid w:val="0042167E"/>
    <w:rsid w:val="00430C72"/>
    <w:rsid w:val="00435851"/>
    <w:rsid w:val="00447950"/>
    <w:rsid w:val="0045010A"/>
    <w:rsid w:val="00452231"/>
    <w:rsid w:val="004539D3"/>
    <w:rsid w:val="004601D5"/>
    <w:rsid w:val="00461230"/>
    <w:rsid w:val="00461BC0"/>
    <w:rsid w:val="00470DB3"/>
    <w:rsid w:val="0047472A"/>
    <w:rsid w:val="004747DD"/>
    <w:rsid w:val="00475936"/>
    <w:rsid w:val="0047616B"/>
    <w:rsid w:val="0047654A"/>
    <w:rsid w:val="00483D23"/>
    <w:rsid w:val="0048435E"/>
    <w:rsid w:val="00491AC7"/>
    <w:rsid w:val="00495290"/>
    <w:rsid w:val="004A227A"/>
    <w:rsid w:val="004A2955"/>
    <w:rsid w:val="004A3997"/>
    <w:rsid w:val="004C018A"/>
    <w:rsid w:val="004C12A3"/>
    <w:rsid w:val="004C15AB"/>
    <w:rsid w:val="004C26C7"/>
    <w:rsid w:val="004C35AA"/>
    <w:rsid w:val="004C41ED"/>
    <w:rsid w:val="004C784B"/>
    <w:rsid w:val="004C7FC6"/>
    <w:rsid w:val="004D5CB0"/>
    <w:rsid w:val="004D6867"/>
    <w:rsid w:val="004F45D2"/>
    <w:rsid w:val="004F7D30"/>
    <w:rsid w:val="00504584"/>
    <w:rsid w:val="005051BA"/>
    <w:rsid w:val="005106FF"/>
    <w:rsid w:val="005114CB"/>
    <w:rsid w:val="005159E4"/>
    <w:rsid w:val="005159FD"/>
    <w:rsid w:val="005167C4"/>
    <w:rsid w:val="005243CC"/>
    <w:rsid w:val="00524487"/>
    <w:rsid w:val="005400D1"/>
    <w:rsid w:val="00553DD5"/>
    <w:rsid w:val="00554E9B"/>
    <w:rsid w:val="00557E6E"/>
    <w:rsid w:val="00565EF9"/>
    <w:rsid w:val="005767E2"/>
    <w:rsid w:val="00597F24"/>
    <w:rsid w:val="005A030E"/>
    <w:rsid w:val="005A771B"/>
    <w:rsid w:val="005B1A25"/>
    <w:rsid w:val="005B2501"/>
    <w:rsid w:val="005B7A2D"/>
    <w:rsid w:val="005D149F"/>
    <w:rsid w:val="005D331C"/>
    <w:rsid w:val="005D7798"/>
    <w:rsid w:val="005E2B09"/>
    <w:rsid w:val="005E4458"/>
    <w:rsid w:val="005E7526"/>
    <w:rsid w:val="005F3B1F"/>
    <w:rsid w:val="005F547D"/>
    <w:rsid w:val="005F748C"/>
    <w:rsid w:val="0060163B"/>
    <w:rsid w:val="006016E0"/>
    <w:rsid w:val="006026CB"/>
    <w:rsid w:val="00605071"/>
    <w:rsid w:val="00606FD2"/>
    <w:rsid w:val="00607D96"/>
    <w:rsid w:val="00610653"/>
    <w:rsid w:val="0061553D"/>
    <w:rsid w:val="00631EBA"/>
    <w:rsid w:val="00636F28"/>
    <w:rsid w:val="0064080D"/>
    <w:rsid w:val="0064285E"/>
    <w:rsid w:val="00645AA9"/>
    <w:rsid w:val="006518A9"/>
    <w:rsid w:val="006573FC"/>
    <w:rsid w:val="006754F7"/>
    <w:rsid w:val="006769CE"/>
    <w:rsid w:val="006846B0"/>
    <w:rsid w:val="00685749"/>
    <w:rsid w:val="00687E4C"/>
    <w:rsid w:val="006A482E"/>
    <w:rsid w:val="006B73A5"/>
    <w:rsid w:val="006C0059"/>
    <w:rsid w:val="006C2308"/>
    <w:rsid w:val="006C2347"/>
    <w:rsid w:val="006C3973"/>
    <w:rsid w:val="006C465E"/>
    <w:rsid w:val="006D443B"/>
    <w:rsid w:val="006D5465"/>
    <w:rsid w:val="006E0CC6"/>
    <w:rsid w:val="006E7741"/>
    <w:rsid w:val="006E7C9E"/>
    <w:rsid w:val="006F376E"/>
    <w:rsid w:val="00704D0A"/>
    <w:rsid w:val="007208B5"/>
    <w:rsid w:val="0072772E"/>
    <w:rsid w:val="0073062F"/>
    <w:rsid w:val="007347C3"/>
    <w:rsid w:val="00736C59"/>
    <w:rsid w:val="00737213"/>
    <w:rsid w:val="00743FE5"/>
    <w:rsid w:val="0074699E"/>
    <w:rsid w:val="007569F1"/>
    <w:rsid w:val="007577C8"/>
    <w:rsid w:val="00757FD3"/>
    <w:rsid w:val="007642AE"/>
    <w:rsid w:val="007766D2"/>
    <w:rsid w:val="00777FC0"/>
    <w:rsid w:val="00783359"/>
    <w:rsid w:val="00793F04"/>
    <w:rsid w:val="007975B8"/>
    <w:rsid w:val="007A22D8"/>
    <w:rsid w:val="007B182D"/>
    <w:rsid w:val="007B3E19"/>
    <w:rsid w:val="007B45C0"/>
    <w:rsid w:val="007B4E59"/>
    <w:rsid w:val="007C1A90"/>
    <w:rsid w:val="007C1F8D"/>
    <w:rsid w:val="007C6740"/>
    <w:rsid w:val="007D2BBE"/>
    <w:rsid w:val="007E239B"/>
    <w:rsid w:val="007E2BCD"/>
    <w:rsid w:val="007E38C1"/>
    <w:rsid w:val="007E4203"/>
    <w:rsid w:val="007F05E3"/>
    <w:rsid w:val="007F3D2D"/>
    <w:rsid w:val="00810218"/>
    <w:rsid w:val="00816DD4"/>
    <w:rsid w:val="008219CC"/>
    <w:rsid w:val="00823B3D"/>
    <w:rsid w:val="008245FB"/>
    <w:rsid w:val="00824CAB"/>
    <w:rsid w:val="008268FC"/>
    <w:rsid w:val="00831A23"/>
    <w:rsid w:val="0084069D"/>
    <w:rsid w:val="00847137"/>
    <w:rsid w:val="0085061E"/>
    <w:rsid w:val="00854EA8"/>
    <w:rsid w:val="00857550"/>
    <w:rsid w:val="00864514"/>
    <w:rsid w:val="00870DEA"/>
    <w:rsid w:val="00877EBC"/>
    <w:rsid w:val="00880C2B"/>
    <w:rsid w:val="00891FD3"/>
    <w:rsid w:val="00893DBF"/>
    <w:rsid w:val="00897A9F"/>
    <w:rsid w:val="008A597D"/>
    <w:rsid w:val="008B6A05"/>
    <w:rsid w:val="008C18D7"/>
    <w:rsid w:val="008C1943"/>
    <w:rsid w:val="008C3024"/>
    <w:rsid w:val="008C71D7"/>
    <w:rsid w:val="008D4922"/>
    <w:rsid w:val="008D6A05"/>
    <w:rsid w:val="008E1A54"/>
    <w:rsid w:val="008E2776"/>
    <w:rsid w:val="008E4C55"/>
    <w:rsid w:val="008E552D"/>
    <w:rsid w:val="008E7859"/>
    <w:rsid w:val="0090365C"/>
    <w:rsid w:val="00903725"/>
    <w:rsid w:val="009104CB"/>
    <w:rsid w:val="009134D0"/>
    <w:rsid w:val="009175A8"/>
    <w:rsid w:val="0092015E"/>
    <w:rsid w:val="00923637"/>
    <w:rsid w:val="009327E3"/>
    <w:rsid w:val="00932FBD"/>
    <w:rsid w:val="00934175"/>
    <w:rsid w:val="00936E39"/>
    <w:rsid w:val="009400D2"/>
    <w:rsid w:val="00946688"/>
    <w:rsid w:val="00950839"/>
    <w:rsid w:val="00956A67"/>
    <w:rsid w:val="00957B50"/>
    <w:rsid w:val="009636D6"/>
    <w:rsid w:val="0096744E"/>
    <w:rsid w:val="00972FD0"/>
    <w:rsid w:val="0097355C"/>
    <w:rsid w:val="00973C4F"/>
    <w:rsid w:val="00977BA3"/>
    <w:rsid w:val="00981175"/>
    <w:rsid w:val="00982033"/>
    <w:rsid w:val="00984131"/>
    <w:rsid w:val="00986B4E"/>
    <w:rsid w:val="00986C5D"/>
    <w:rsid w:val="0099217A"/>
    <w:rsid w:val="009B4A7A"/>
    <w:rsid w:val="009B626C"/>
    <w:rsid w:val="009C0374"/>
    <w:rsid w:val="009C088D"/>
    <w:rsid w:val="009C15FF"/>
    <w:rsid w:val="009C1E69"/>
    <w:rsid w:val="009C6351"/>
    <w:rsid w:val="009D6430"/>
    <w:rsid w:val="009E04DA"/>
    <w:rsid w:val="009E7166"/>
    <w:rsid w:val="009E732F"/>
    <w:rsid w:val="009E76F6"/>
    <w:rsid w:val="009F1BA4"/>
    <w:rsid w:val="009F20D2"/>
    <w:rsid w:val="009F49C8"/>
    <w:rsid w:val="00A0509F"/>
    <w:rsid w:val="00A134D5"/>
    <w:rsid w:val="00A14639"/>
    <w:rsid w:val="00A20E88"/>
    <w:rsid w:val="00A2115C"/>
    <w:rsid w:val="00A2648A"/>
    <w:rsid w:val="00A51BFD"/>
    <w:rsid w:val="00A5379B"/>
    <w:rsid w:val="00A57C8B"/>
    <w:rsid w:val="00A63E57"/>
    <w:rsid w:val="00A65E14"/>
    <w:rsid w:val="00A71B75"/>
    <w:rsid w:val="00A74C39"/>
    <w:rsid w:val="00A82228"/>
    <w:rsid w:val="00A83F5C"/>
    <w:rsid w:val="00A910AD"/>
    <w:rsid w:val="00A922CE"/>
    <w:rsid w:val="00A953FE"/>
    <w:rsid w:val="00A96073"/>
    <w:rsid w:val="00AA044D"/>
    <w:rsid w:val="00AA0FBE"/>
    <w:rsid w:val="00AA185D"/>
    <w:rsid w:val="00AA2048"/>
    <w:rsid w:val="00AA2560"/>
    <w:rsid w:val="00AA74BD"/>
    <w:rsid w:val="00AB6232"/>
    <w:rsid w:val="00AB6425"/>
    <w:rsid w:val="00AC1F3C"/>
    <w:rsid w:val="00AD46FA"/>
    <w:rsid w:val="00AD6330"/>
    <w:rsid w:val="00AE15BD"/>
    <w:rsid w:val="00AF01B7"/>
    <w:rsid w:val="00AF224F"/>
    <w:rsid w:val="00AF2671"/>
    <w:rsid w:val="00AF35E3"/>
    <w:rsid w:val="00AF441B"/>
    <w:rsid w:val="00AF7B9A"/>
    <w:rsid w:val="00B01FC7"/>
    <w:rsid w:val="00B0250D"/>
    <w:rsid w:val="00B06BC3"/>
    <w:rsid w:val="00B15327"/>
    <w:rsid w:val="00B15539"/>
    <w:rsid w:val="00B200C2"/>
    <w:rsid w:val="00B23A07"/>
    <w:rsid w:val="00B2642D"/>
    <w:rsid w:val="00B4086C"/>
    <w:rsid w:val="00B429EE"/>
    <w:rsid w:val="00B42F6A"/>
    <w:rsid w:val="00B43350"/>
    <w:rsid w:val="00B531F5"/>
    <w:rsid w:val="00B5513A"/>
    <w:rsid w:val="00B56C51"/>
    <w:rsid w:val="00B7009C"/>
    <w:rsid w:val="00B7018A"/>
    <w:rsid w:val="00B7061D"/>
    <w:rsid w:val="00B8148E"/>
    <w:rsid w:val="00B87333"/>
    <w:rsid w:val="00B87FDD"/>
    <w:rsid w:val="00B96E55"/>
    <w:rsid w:val="00B970CD"/>
    <w:rsid w:val="00BA1927"/>
    <w:rsid w:val="00BA221A"/>
    <w:rsid w:val="00BA62D1"/>
    <w:rsid w:val="00BB14C9"/>
    <w:rsid w:val="00BB60E4"/>
    <w:rsid w:val="00BB7A42"/>
    <w:rsid w:val="00BC30AF"/>
    <w:rsid w:val="00BC46DB"/>
    <w:rsid w:val="00BD0356"/>
    <w:rsid w:val="00BE2346"/>
    <w:rsid w:val="00BE66D0"/>
    <w:rsid w:val="00BF1591"/>
    <w:rsid w:val="00BF6A46"/>
    <w:rsid w:val="00C00AB8"/>
    <w:rsid w:val="00C0599E"/>
    <w:rsid w:val="00C1024A"/>
    <w:rsid w:val="00C117E6"/>
    <w:rsid w:val="00C11A95"/>
    <w:rsid w:val="00C12D29"/>
    <w:rsid w:val="00C33563"/>
    <w:rsid w:val="00C336E6"/>
    <w:rsid w:val="00C4585D"/>
    <w:rsid w:val="00C46074"/>
    <w:rsid w:val="00C62F15"/>
    <w:rsid w:val="00C65084"/>
    <w:rsid w:val="00C865CA"/>
    <w:rsid w:val="00C87DAF"/>
    <w:rsid w:val="00C92109"/>
    <w:rsid w:val="00C94A3E"/>
    <w:rsid w:val="00C9514E"/>
    <w:rsid w:val="00CA0B4C"/>
    <w:rsid w:val="00CA2489"/>
    <w:rsid w:val="00CA24DB"/>
    <w:rsid w:val="00CC45FC"/>
    <w:rsid w:val="00CD047A"/>
    <w:rsid w:val="00CD0E4E"/>
    <w:rsid w:val="00CD1E18"/>
    <w:rsid w:val="00CE1006"/>
    <w:rsid w:val="00CE191E"/>
    <w:rsid w:val="00CE2669"/>
    <w:rsid w:val="00CF306E"/>
    <w:rsid w:val="00D136CE"/>
    <w:rsid w:val="00D20360"/>
    <w:rsid w:val="00D2504D"/>
    <w:rsid w:val="00D30EB4"/>
    <w:rsid w:val="00D33188"/>
    <w:rsid w:val="00D50030"/>
    <w:rsid w:val="00D71079"/>
    <w:rsid w:val="00D767EC"/>
    <w:rsid w:val="00D81841"/>
    <w:rsid w:val="00D84B58"/>
    <w:rsid w:val="00D8639D"/>
    <w:rsid w:val="00D9073D"/>
    <w:rsid w:val="00D922B4"/>
    <w:rsid w:val="00D95848"/>
    <w:rsid w:val="00D95B80"/>
    <w:rsid w:val="00DA068A"/>
    <w:rsid w:val="00DA1DA3"/>
    <w:rsid w:val="00DA23A4"/>
    <w:rsid w:val="00DA4EE9"/>
    <w:rsid w:val="00DB3662"/>
    <w:rsid w:val="00DB48E1"/>
    <w:rsid w:val="00DC0FAF"/>
    <w:rsid w:val="00DD07DE"/>
    <w:rsid w:val="00DD3AD2"/>
    <w:rsid w:val="00DD73BF"/>
    <w:rsid w:val="00DD7711"/>
    <w:rsid w:val="00DE2D63"/>
    <w:rsid w:val="00DE3E41"/>
    <w:rsid w:val="00DE62D2"/>
    <w:rsid w:val="00DF2C29"/>
    <w:rsid w:val="00E02F66"/>
    <w:rsid w:val="00E26425"/>
    <w:rsid w:val="00E27A82"/>
    <w:rsid w:val="00E30691"/>
    <w:rsid w:val="00E60160"/>
    <w:rsid w:val="00E606C7"/>
    <w:rsid w:val="00E64D9F"/>
    <w:rsid w:val="00E65421"/>
    <w:rsid w:val="00E65F80"/>
    <w:rsid w:val="00E70D36"/>
    <w:rsid w:val="00E75826"/>
    <w:rsid w:val="00E76CF0"/>
    <w:rsid w:val="00E93D86"/>
    <w:rsid w:val="00E94284"/>
    <w:rsid w:val="00EA0A7C"/>
    <w:rsid w:val="00EA653E"/>
    <w:rsid w:val="00EA76A2"/>
    <w:rsid w:val="00EB2010"/>
    <w:rsid w:val="00EB24CD"/>
    <w:rsid w:val="00EB2771"/>
    <w:rsid w:val="00EB3634"/>
    <w:rsid w:val="00EB5C7B"/>
    <w:rsid w:val="00EC7EA7"/>
    <w:rsid w:val="00ED082C"/>
    <w:rsid w:val="00ED0987"/>
    <w:rsid w:val="00EE7188"/>
    <w:rsid w:val="00EF1895"/>
    <w:rsid w:val="00EF3186"/>
    <w:rsid w:val="00F00024"/>
    <w:rsid w:val="00F00BC8"/>
    <w:rsid w:val="00F00C71"/>
    <w:rsid w:val="00F0649B"/>
    <w:rsid w:val="00F11648"/>
    <w:rsid w:val="00F124E4"/>
    <w:rsid w:val="00F129F7"/>
    <w:rsid w:val="00F15D24"/>
    <w:rsid w:val="00F21571"/>
    <w:rsid w:val="00F22FF5"/>
    <w:rsid w:val="00F31F14"/>
    <w:rsid w:val="00F3306C"/>
    <w:rsid w:val="00F33FD0"/>
    <w:rsid w:val="00F37993"/>
    <w:rsid w:val="00F52716"/>
    <w:rsid w:val="00F5365E"/>
    <w:rsid w:val="00F56AD8"/>
    <w:rsid w:val="00F677D8"/>
    <w:rsid w:val="00F67D66"/>
    <w:rsid w:val="00F70923"/>
    <w:rsid w:val="00F7158E"/>
    <w:rsid w:val="00F73913"/>
    <w:rsid w:val="00F7490F"/>
    <w:rsid w:val="00F7728F"/>
    <w:rsid w:val="00F83192"/>
    <w:rsid w:val="00F85D4C"/>
    <w:rsid w:val="00F87385"/>
    <w:rsid w:val="00FA5681"/>
    <w:rsid w:val="00FA577B"/>
    <w:rsid w:val="00FA5844"/>
    <w:rsid w:val="00FB02F4"/>
    <w:rsid w:val="00FB2DA1"/>
    <w:rsid w:val="00FB4720"/>
    <w:rsid w:val="00FB6FC9"/>
    <w:rsid w:val="00FB70E7"/>
    <w:rsid w:val="00FC1F03"/>
    <w:rsid w:val="00FD0B11"/>
    <w:rsid w:val="00FD17A2"/>
    <w:rsid w:val="00FD4841"/>
    <w:rsid w:val="00FF5E5D"/>
    <w:rsid w:val="00FF6AED"/>
    <w:rsid w:val="00FF7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F5CD06"/>
  <w15:docId w15:val="{93F9B41E-686C-42D2-98D2-283ED58DC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0160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C00AB8"/>
    <w:pPr>
      <w:widowControl w:val="0"/>
      <w:autoSpaceDE w:val="0"/>
      <w:autoSpaceDN w:val="0"/>
      <w:spacing w:after="0" w:line="240" w:lineRule="auto"/>
      <w:ind w:left="800"/>
      <w:outlineLvl w:val="0"/>
    </w:pPr>
    <w:rPr>
      <w:rFonts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93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3D8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816DD4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D136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36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36C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6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6CE"/>
    <w:rPr>
      <w:b/>
      <w:bCs/>
    </w:rPr>
  </w:style>
  <w:style w:type="character" w:styleId="Hyperlink">
    <w:name w:val="Hyperlink"/>
    <w:basedOn w:val="DefaultParagraphFont"/>
    <w:uiPriority w:val="99"/>
    <w:unhideWhenUsed/>
    <w:rsid w:val="001F4E6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0365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E19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91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E19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91E"/>
    <w:rPr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C00AB8"/>
    <w:rPr>
      <w:rFonts w:cs="Calibri"/>
      <w:b/>
      <w:bCs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C00AB8"/>
    <w:pPr>
      <w:widowControl w:val="0"/>
      <w:autoSpaceDE w:val="0"/>
      <w:autoSpaceDN w:val="0"/>
      <w:spacing w:after="0" w:line="240" w:lineRule="auto"/>
    </w:pPr>
    <w:rPr>
      <w:rFonts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C00AB8"/>
    <w:rPr>
      <w:rFonts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53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agunabeachcity.net/live-here/parking-and-transportation/parking/parking-permits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9F99E7-FF33-4446-905A-B248C82281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78</Words>
  <Characters>215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Laguna Beach</Company>
  <LinksUpToDate>false</LinksUpToDate>
  <CharactersWithSpaces>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vin Curran</dc:creator>
  <cp:lastModifiedBy>Danihels, Jamee As</cp:lastModifiedBy>
  <cp:revision>6</cp:revision>
  <cp:lastPrinted>2024-01-05T20:13:00Z</cp:lastPrinted>
  <dcterms:created xsi:type="dcterms:W3CDTF">2024-06-07T22:28:00Z</dcterms:created>
  <dcterms:modified xsi:type="dcterms:W3CDTF">2024-06-07T22:46:00Z</dcterms:modified>
</cp:coreProperties>
</file>